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0194" w:rsidRPr="00114E1D" w:rsidRDefault="00FF73F3">
      <w:pPr>
        <w:pStyle w:val="a4"/>
        <w:rPr>
          <w:sz w:val="24"/>
          <w:szCs w:val="24"/>
        </w:rPr>
      </w:pPr>
      <w:r w:rsidRPr="00114E1D">
        <w:rPr>
          <w:sz w:val="24"/>
          <w:szCs w:val="24"/>
        </w:rPr>
        <w:t>STAT 420 Final project</w:t>
      </w:r>
    </w:p>
    <w:p w:rsidR="000F0194" w:rsidRPr="00612BF9" w:rsidRDefault="00FF73F3">
      <w:pPr>
        <w:pStyle w:val="2"/>
        <w:rPr>
          <w:sz w:val="20"/>
          <w:szCs w:val="20"/>
        </w:rPr>
      </w:pPr>
      <w:bookmarkStart w:id="0" w:name="r-markdown"/>
      <w:bookmarkEnd w:id="0"/>
      <w:r w:rsidRPr="00612BF9">
        <w:rPr>
          <w:sz w:val="20"/>
          <w:szCs w:val="20"/>
        </w:rPr>
        <w:t>R Markdown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part one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 =</w:t>
      </w:r>
      <w:r w:rsidRPr="00612BF9">
        <w:rPr>
          <w:rStyle w:val="StringTok"/>
          <w:sz w:val="20"/>
          <w:szCs w:val="20"/>
        </w:rPr>
        <w:t xml:space="preserve"> </w:t>
      </w:r>
      <w:proofErr w:type="gramStart"/>
      <w:r w:rsidRPr="00612BF9">
        <w:rPr>
          <w:rStyle w:val="KeywordTok"/>
          <w:sz w:val="20"/>
          <w:szCs w:val="20"/>
        </w:rPr>
        <w:t>read.csv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DataTypeTok"/>
          <w:sz w:val="20"/>
          <w:szCs w:val="20"/>
        </w:rPr>
        <w:t>file=</w:t>
      </w:r>
      <w:r w:rsidRPr="00612BF9">
        <w:rPr>
          <w:rStyle w:val="StringTok"/>
          <w:sz w:val="20"/>
          <w:szCs w:val="20"/>
        </w:rPr>
        <w:t>"C:/Users/Hans/Desktop/training.csv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header=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Log transformation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9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health)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9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650627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A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9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183.8983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Box-cox transformation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library</w:t>
      </w:r>
      <w:r w:rsidRPr="00612BF9">
        <w:rPr>
          <w:rStyle w:val="NormalTok"/>
          <w:sz w:val="20"/>
          <w:szCs w:val="20"/>
        </w:rPr>
        <w:t>(MASS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bc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boxcox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,</w:t>
      </w:r>
      <w:r w:rsidRPr="00612BF9">
        <w:rPr>
          <w:rStyle w:val="DataTypeTok"/>
          <w:sz w:val="20"/>
          <w:szCs w:val="20"/>
        </w:rPr>
        <w:t>plotit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FALSE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lambda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bc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x[</w:t>
      </w:r>
      <w:r w:rsidRPr="00612BF9">
        <w:rPr>
          <w:rStyle w:val="KeywordTok"/>
          <w:sz w:val="20"/>
          <w:szCs w:val="20"/>
        </w:rPr>
        <w:t>which.max</w:t>
      </w:r>
      <w:r w:rsidRPr="00612BF9">
        <w:rPr>
          <w:rStyle w:val="NormalTok"/>
          <w:sz w:val="20"/>
          <w:szCs w:val="20"/>
        </w:rPr>
        <w:t>(bc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y)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health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NormalTok"/>
          <w:sz w:val="20"/>
          <w:szCs w:val="20"/>
        </w:rPr>
        <w:t>lambda)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lambda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(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</w:t>
      </w:r>
      <w:r w:rsidRPr="00612BF9">
        <w:rPr>
          <w:rStyle w:val="NormalTok"/>
          <w:sz w:val="20"/>
          <w:szCs w:val="20"/>
        </w:rPr>
        <w:t>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6478009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A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-52.1571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Based on the r-square for both y-transformation, even though box-cox has slight lower r-square than log transformation,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but box-cox's AIC and BIC is much smaller than log's, which means that box-cox has better goodness-of-fit, thus, we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choose box-co</w:t>
      </w:r>
      <w:r w:rsidRPr="00612BF9">
        <w:rPr>
          <w:rStyle w:val="CommentTok"/>
          <w:sz w:val="20"/>
          <w:szCs w:val="20"/>
        </w:rPr>
        <w:t>x transformation to do the diagnostics.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Residuals and Normality check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res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fit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esiduals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res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lastRenderedPageBreak/>
        <w:drawing>
          <wp:inline distT="0" distB="0" distL="0" distR="0">
            <wp:extent cx="3905250" cy="2352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675" cy="235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NormalTok"/>
          <w:sz w:val="20"/>
          <w:szCs w:val="20"/>
        </w:rPr>
        <w:t>his</w:t>
      </w:r>
      <w:proofErr w:type="gramEnd"/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hist</w:t>
      </w:r>
      <w:r w:rsidRPr="00612BF9">
        <w:rPr>
          <w:rStyle w:val="NormalTok"/>
          <w:sz w:val="20"/>
          <w:szCs w:val="20"/>
        </w:rPr>
        <w:t xml:space="preserve">(res, </w:t>
      </w:r>
      <w:r w:rsidRPr="00612BF9">
        <w:rPr>
          <w:rStyle w:val="DataTypeTok"/>
          <w:sz w:val="20"/>
          <w:szCs w:val="20"/>
        </w:rPr>
        <w:t>main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residual plot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hapiro.test</w:t>
      </w:r>
      <w:r w:rsidRPr="00612BF9">
        <w:rPr>
          <w:rStyle w:val="NormalTok"/>
          <w:sz w:val="20"/>
          <w:szCs w:val="20"/>
        </w:rPr>
        <w:t>(res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proofErr w:type="gramStart"/>
      <w:r w:rsidRPr="00612BF9">
        <w:rPr>
          <w:rStyle w:val="VerbatimChar"/>
          <w:sz w:val="20"/>
          <w:szCs w:val="20"/>
        </w:rPr>
        <w:t>#  Shapiro</w:t>
      </w:r>
      <w:proofErr w:type="gramEnd"/>
      <w:r w:rsidRPr="00612BF9">
        <w:rPr>
          <w:rStyle w:val="VerbatimChar"/>
          <w:sz w:val="20"/>
          <w:szCs w:val="20"/>
        </w:rPr>
        <w:t>-Wilk normality test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ata:  res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W = 0.96694, p-value = 3.325e-0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xgrid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KeywordTok"/>
          <w:sz w:val="20"/>
          <w:szCs w:val="20"/>
        </w:rPr>
        <w:t>seq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min</w:t>
      </w:r>
      <w:r w:rsidRPr="00612BF9">
        <w:rPr>
          <w:rStyle w:val="NormalTok"/>
          <w:sz w:val="20"/>
          <w:szCs w:val="20"/>
        </w:rPr>
        <w:t>(res) ,</w:t>
      </w:r>
      <w:r w:rsidRPr="00612BF9">
        <w:rPr>
          <w:rStyle w:val="KeywordTok"/>
          <w:sz w:val="20"/>
          <w:szCs w:val="20"/>
        </w:rPr>
        <w:t>max</w:t>
      </w:r>
      <w:r w:rsidRPr="00612BF9">
        <w:rPr>
          <w:rStyle w:val="NormalTok"/>
          <w:sz w:val="20"/>
          <w:szCs w:val="20"/>
        </w:rPr>
        <w:t>(res) ,</w:t>
      </w:r>
      <w:r w:rsidRPr="00612BF9">
        <w:rPr>
          <w:rStyle w:val="DataTypeTok"/>
          <w:sz w:val="20"/>
          <w:szCs w:val="20"/>
        </w:rPr>
        <w:t>length=</w:t>
      </w:r>
      <w:r w:rsidRPr="00612BF9">
        <w:rPr>
          <w:rStyle w:val="DecValTok"/>
          <w:sz w:val="20"/>
          <w:szCs w:val="20"/>
        </w:rPr>
        <w:t>100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yden =</w:t>
      </w:r>
      <w:r w:rsidRPr="00612BF9">
        <w:rPr>
          <w:rStyle w:val="KeywordTok"/>
          <w:sz w:val="20"/>
          <w:szCs w:val="20"/>
        </w:rPr>
        <w:t>dnorm</w:t>
      </w:r>
      <w:r w:rsidRPr="00612BF9">
        <w:rPr>
          <w:rStyle w:val="NormalTok"/>
          <w:sz w:val="20"/>
          <w:szCs w:val="20"/>
        </w:rPr>
        <w:t>( xgrid ,</w:t>
      </w:r>
      <w:r w:rsidRPr="00612BF9">
        <w:rPr>
          <w:rStyle w:val="DataTypeTok"/>
          <w:sz w:val="20"/>
          <w:szCs w:val="20"/>
        </w:rPr>
        <w:t>mean=</w:t>
      </w:r>
      <w:r w:rsidRPr="00612BF9">
        <w:rPr>
          <w:rStyle w:val="DecValTok"/>
          <w:sz w:val="20"/>
          <w:szCs w:val="20"/>
        </w:rPr>
        <w:t>0</w:t>
      </w:r>
      <w:r w:rsidRPr="00612BF9">
        <w:rPr>
          <w:rStyle w:val="NormalTok"/>
          <w:sz w:val="20"/>
          <w:szCs w:val="20"/>
        </w:rPr>
        <w:t>,</w:t>
      </w:r>
      <w:r w:rsidRPr="00612BF9">
        <w:rPr>
          <w:rStyle w:val="DataTypeTok"/>
          <w:sz w:val="20"/>
          <w:szCs w:val="20"/>
        </w:rPr>
        <w:t>sd=</w:t>
      </w:r>
      <w:r w:rsidRPr="00612BF9">
        <w:rPr>
          <w:rStyle w:val="FloatTok"/>
          <w:sz w:val="20"/>
          <w:szCs w:val="20"/>
        </w:rPr>
        <w:t>0.2083</w:t>
      </w:r>
      <w:r w:rsidRPr="00612BF9">
        <w:rPr>
          <w:rStyle w:val="NormalTok"/>
          <w:sz w:val="20"/>
          <w:szCs w:val="20"/>
        </w:rPr>
        <w:t xml:space="preserve">) 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yden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yden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KeywordTok"/>
          <w:sz w:val="20"/>
          <w:szCs w:val="20"/>
        </w:rPr>
        <w:t>length</w:t>
      </w:r>
      <w:r w:rsidRPr="00612BF9">
        <w:rPr>
          <w:rStyle w:val="NormalTok"/>
          <w:sz w:val="20"/>
          <w:szCs w:val="20"/>
        </w:rPr>
        <w:t xml:space="preserve"> (res)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diff</w:t>
      </w:r>
      <w:r w:rsidRPr="00612BF9">
        <w:rPr>
          <w:rStyle w:val="NormalTok"/>
          <w:sz w:val="20"/>
          <w:szCs w:val="20"/>
        </w:rPr>
        <w:t xml:space="preserve"> (hi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mids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>]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lines</w:t>
      </w:r>
      <w:r w:rsidRPr="00612BF9">
        <w:rPr>
          <w:rStyle w:val="NormalTok"/>
          <w:sz w:val="20"/>
          <w:szCs w:val="20"/>
        </w:rPr>
        <w:t xml:space="preserve">(xgrid , yden, </w:t>
      </w:r>
      <w:r w:rsidRPr="00612BF9">
        <w:rPr>
          <w:rStyle w:val="DataTypeTok"/>
          <w:sz w:val="20"/>
          <w:szCs w:val="20"/>
        </w:rPr>
        <w:t>col=</w:t>
      </w:r>
      <w:r w:rsidRPr="00612BF9">
        <w:rPr>
          <w:rStyle w:val="StringTok"/>
          <w:sz w:val="20"/>
          <w:szCs w:val="20"/>
        </w:rPr>
        <w:t>"blue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lwd=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>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2438400" cy="22288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678" cy="222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Based on the graph shown below, the residuals plots does not have pattern but there are some points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far away from the main trend, Shapiro-Wilk normality test is less than 0.05, so it does not follow normality, so we should be careful about them. In add</w:t>
      </w:r>
      <w:r w:rsidRPr="00612BF9">
        <w:rPr>
          <w:rStyle w:val="CommentTok"/>
          <w:sz w:val="20"/>
          <w:szCs w:val="20"/>
        </w:rPr>
        <w:t>ition, the historgram tell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 xml:space="preserve"># us the similar result, which is the plot has slighly left-skewed, so it might need some adjustments. 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lastRenderedPageBreak/>
        <w:t># Cook's Distance &amp; Outliers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)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2762250" cy="2771775"/>
            <wp:effectExtent l="0" t="0" r="0" b="952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559" cy="277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After normality check, we use </w:t>
      </w:r>
      <w:proofErr w:type="gramStart"/>
      <w:r w:rsidRPr="00612BF9">
        <w:rPr>
          <w:rStyle w:val="CommentTok"/>
          <w:sz w:val="20"/>
          <w:szCs w:val="20"/>
        </w:rPr>
        <w:t>cook.dista</w:t>
      </w:r>
      <w:r w:rsidRPr="00612BF9">
        <w:rPr>
          <w:rStyle w:val="CommentTok"/>
          <w:sz w:val="20"/>
          <w:szCs w:val="20"/>
        </w:rPr>
        <w:t>nce(</w:t>
      </w:r>
      <w:proofErr w:type="gramEnd"/>
      <w:r w:rsidRPr="00612BF9">
        <w:rPr>
          <w:rStyle w:val="CommentTok"/>
          <w:sz w:val="20"/>
          <w:szCs w:val="20"/>
        </w:rPr>
        <w:t>) method to see which point is most far from other points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and we would consider removing it one at a time. The first point that will be toss out is 11.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Remove point 11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1=train[</w:t>
      </w:r>
      <w:proofErr w:type="gramStart"/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1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(train1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health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NormalTok"/>
          <w:sz w:val="20"/>
          <w:szCs w:val="20"/>
        </w:rPr>
        <w:t>lambda)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lambda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train1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1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1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682545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res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fit1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esiduals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his1 =</w:t>
      </w:r>
      <w:r w:rsidRPr="00612BF9">
        <w:rPr>
          <w:rStyle w:val="StringTok"/>
          <w:sz w:val="20"/>
          <w:szCs w:val="20"/>
        </w:rPr>
        <w:t xml:space="preserve"> </w:t>
      </w:r>
      <w:proofErr w:type="gramStart"/>
      <w:r w:rsidRPr="00612BF9">
        <w:rPr>
          <w:rStyle w:val="KeywordTok"/>
          <w:sz w:val="20"/>
          <w:szCs w:val="20"/>
        </w:rPr>
        <w:t>his</w:t>
      </w:r>
      <w:r w:rsidRPr="00612BF9">
        <w:rPr>
          <w:rStyle w:val="KeywordTok"/>
          <w:sz w:val="20"/>
          <w:szCs w:val="20"/>
        </w:rPr>
        <w:t>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 xml:space="preserve">res1, </w:t>
      </w:r>
      <w:r w:rsidRPr="00612BF9">
        <w:rPr>
          <w:rStyle w:val="DataTypeTok"/>
          <w:sz w:val="20"/>
          <w:szCs w:val="20"/>
        </w:rPr>
        <w:t>main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residual plot"</w:t>
      </w:r>
      <w:r w:rsidRPr="00612BF9">
        <w:rPr>
          <w:rStyle w:val="NormalTok"/>
          <w:sz w:val="20"/>
          <w:szCs w:val="20"/>
        </w:rPr>
        <w:t>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lastRenderedPageBreak/>
        <w:drawing>
          <wp:inline distT="0" distB="0" distL="0" distR="0">
            <wp:extent cx="2466975" cy="2286000"/>
            <wp:effectExtent l="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7245" cy="2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hapiro.tes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res1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proofErr w:type="gramStart"/>
      <w:r w:rsidRPr="00612BF9">
        <w:rPr>
          <w:rStyle w:val="VerbatimChar"/>
          <w:sz w:val="20"/>
          <w:szCs w:val="20"/>
        </w:rPr>
        <w:t>#  Shapiro</w:t>
      </w:r>
      <w:proofErr w:type="gramEnd"/>
      <w:r w:rsidRPr="00612BF9">
        <w:rPr>
          <w:rStyle w:val="VerbatimChar"/>
          <w:sz w:val="20"/>
          <w:szCs w:val="20"/>
        </w:rPr>
        <w:t>-Wilk normality test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ata:  res1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W = 0.96535, p-value = 2.045e-0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sigma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sqr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sum</w:t>
      </w:r>
      <w:r w:rsidRPr="00612BF9">
        <w:rPr>
          <w:rStyle w:val="NormalTok"/>
          <w:sz w:val="20"/>
          <w:szCs w:val="20"/>
        </w:rPr>
        <w:t>(fit1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esiduals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fit1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df.residual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erct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rank</w:t>
      </w:r>
      <w:r w:rsidRPr="00612BF9">
        <w:rPr>
          <w:rStyle w:val="NormalTok"/>
          <w:sz w:val="20"/>
          <w:szCs w:val="20"/>
        </w:rPr>
        <w:t xml:space="preserve">(res1) 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FloatTok"/>
          <w:sz w:val="20"/>
          <w:szCs w:val="20"/>
        </w:rPr>
        <w:t>0.5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KeywordTok"/>
          <w:sz w:val="20"/>
          <w:szCs w:val="20"/>
        </w:rPr>
        <w:t>length</w:t>
      </w:r>
      <w:r w:rsidRPr="00612BF9">
        <w:rPr>
          <w:rStyle w:val="NormalTok"/>
          <w:sz w:val="20"/>
          <w:szCs w:val="20"/>
        </w:rPr>
        <w:t>(res1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z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qnorm</w:t>
      </w:r>
      <w:r w:rsidRPr="00612BF9">
        <w:rPr>
          <w:rStyle w:val="NormalTok"/>
          <w:sz w:val="20"/>
          <w:szCs w:val="20"/>
        </w:rPr>
        <w:t>(perct1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z1, res1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sigma1, </w:t>
      </w:r>
      <w:r w:rsidRPr="00612BF9">
        <w:rPr>
          <w:rStyle w:val="DataTypeTok"/>
          <w:sz w:val="20"/>
          <w:szCs w:val="20"/>
        </w:rPr>
        <w:t>xlab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theoritical value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ylab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observed residuals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z1, res1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sigma1, 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KeywordTok"/>
          <w:sz w:val="20"/>
          <w:szCs w:val="20"/>
        </w:rPr>
        <w:t>length</w:t>
      </w:r>
      <w:r w:rsidRPr="00612BF9">
        <w:rPr>
          <w:rStyle w:val="NormalTok"/>
          <w:sz w:val="20"/>
          <w:szCs w:val="20"/>
        </w:rPr>
        <w:t>(res),</w:t>
      </w:r>
      <w:r w:rsidRPr="00612BF9">
        <w:rPr>
          <w:rStyle w:val="DataTypeTok"/>
          <w:sz w:val="20"/>
          <w:szCs w:val="20"/>
        </w:rPr>
        <w:t>pos=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2990850" cy="2238375"/>
            <wp:effectExtent l="0" t="0" r="0" b="952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183" cy="223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After removing point 11, the r-squared has obviously increase from 0.6478009 to 0.6875, indicating that this model become better with removing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point 11. Also, the QQ plot and histogram loo</w:t>
      </w:r>
      <w:r w:rsidR="003F0CDB">
        <w:rPr>
          <w:rStyle w:val="CommentTok"/>
          <w:sz w:val="20"/>
          <w:szCs w:val="20"/>
        </w:rPr>
        <w:t>k better than the previous one.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Remove point 15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2=train1</w:t>
      </w:r>
      <w:r w:rsidRPr="00612BF9">
        <w:rPr>
          <w:rStyle w:val="NormalTok"/>
          <w:sz w:val="20"/>
          <w:szCs w:val="20"/>
        </w:rPr>
        <w:t>[</w:t>
      </w:r>
      <w:proofErr w:type="gramStart"/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5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(train2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health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NormalTok"/>
          <w:sz w:val="20"/>
          <w:szCs w:val="20"/>
        </w:rPr>
        <w:t>lambda)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lambda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2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</w:t>
      </w:r>
      <w:r w:rsidRPr="00612BF9">
        <w:rPr>
          <w:rStyle w:val="NormalTok"/>
          <w:sz w:val="20"/>
          <w:szCs w:val="20"/>
        </w:rPr>
        <w:lastRenderedPageBreak/>
        <w:t>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2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2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7154372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res2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fit2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esiduals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his2 =</w:t>
      </w:r>
      <w:r w:rsidRPr="00612BF9">
        <w:rPr>
          <w:rStyle w:val="StringTok"/>
          <w:sz w:val="20"/>
          <w:szCs w:val="20"/>
        </w:rPr>
        <w:t xml:space="preserve"> </w:t>
      </w:r>
      <w:proofErr w:type="gramStart"/>
      <w:r w:rsidRPr="00612BF9">
        <w:rPr>
          <w:rStyle w:val="KeywordTok"/>
          <w:sz w:val="20"/>
          <w:szCs w:val="20"/>
        </w:rPr>
        <w:t>his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 xml:space="preserve">res2, </w:t>
      </w:r>
      <w:r w:rsidRPr="00612BF9">
        <w:rPr>
          <w:rStyle w:val="DataTypeTok"/>
          <w:sz w:val="20"/>
          <w:szCs w:val="20"/>
        </w:rPr>
        <w:t>main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residual plot"</w:t>
      </w:r>
      <w:r w:rsidRPr="00612BF9">
        <w:rPr>
          <w:rStyle w:val="NormalTok"/>
          <w:sz w:val="20"/>
          <w:szCs w:val="20"/>
        </w:rPr>
        <w:t>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2809875" cy="2047875"/>
            <wp:effectExtent l="0" t="0" r="9525" b="952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186" cy="204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hapiro.tes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res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proofErr w:type="gramStart"/>
      <w:r w:rsidRPr="00612BF9">
        <w:rPr>
          <w:rStyle w:val="VerbatimChar"/>
          <w:sz w:val="20"/>
          <w:szCs w:val="20"/>
        </w:rPr>
        <w:t>#  Shapiro</w:t>
      </w:r>
      <w:proofErr w:type="gramEnd"/>
      <w:r w:rsidRPr="00612BF9">
        <w:rPr>
          <w:rStyle w:val="VerbatimChar"/>
          <w:sz w:val="20"/>
          <w:szCs w:val="20"/>
        </w:rPr>
        <w:t>-Wilk normality test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ata:  res2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W = 0.99581, p-value = 0.636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sigma2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sqr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sum</w:t>
      </w:r>
      <w:r w:rsidRPr="00612BF9">
        <w:rPr>
          <w:rStyle w:val="NormalTok"/>
          <w:sz w:val="20"/>
          <w:szCs w:val="20"/>
        </w:rPr>
        <w:t>(fit2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esiduals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fit2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df.residual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erct2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rank</w:t>
      </w:r>
      <w:r w:rsidRPr="00612BF9">
        <w:rPr>
          <w:rStyle w:val="NormalTok"/>
          <w:sz w:val="20"/>
          <w:szCs w:val="20"/>
        </w:rPr>
        <w:t xml:space="preserve">(res2) 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FloatTok"/>
          <w:sz w:val="20"/>
          <w:szCs w:val="20"/>
        </w:rPr>
        <w:t>0.5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KeywordTok"/>
          <w:sz w:val="20"/>
          <w:szCs w:val="20"/>
        </w:rPr>
        <w:t>length</w:t>
      </w:r>
      <w:r w:rsidRPr="00612BF9">
        <w:rPr>
          <w:rStyle w:val="NormalTok"/>
          <w:sz w:val="20"/>
          <w:szCs w:val="20"/>
        </w:rPr>
        <w:t>(res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z2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qnorm</w:t>
      </w:r>
      <w:r w:rsidRPr="00612BF9">
        <w:rPr>
          <w:rStyle w:val="NormalTok"/>
          <w:sz w:val="20"/>
          <w:szCs w:val="20"/>
        </w:rPr>
        <w:t>(perct2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z2, res2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sigma2, </w:t>
      </w:r>
      <w:r w:rsidRPr="00612BF9">
        <w:rPr>
          <w:rStyle w:val="DataTypeTok"/>
          <w:sz w:val="20"/>
          <w:szCs w:val="20"/>
        </w:rPr>
        <w:t>xlab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theoritical value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ylab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observed residuals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z2, res2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sigma2, 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KeywordTok"/>
          <w:sz w:val="20"/>
          <w:szCs w:val="20"/>
        </w:rPr>
        <w:t>length</w:t>
      </w:r>
      <w:r w:rsidRPr="00612BF9">
        <w:rPr>
          <w:rStyle w:val="NormalTok"/>
          <w:sz w:val="20"/>
          <w:szCs w:val="20"/>
        </w:rPr>
        <w:t>(res2),</w:t>
      </w:r>
      <w:r w:rsidRPr="00612BF9">
        <w:rPr>
          <w:rStyle w:val="DataTypeTok"/>
          <w:sz w:val="20"/>
          <w:szCs w:val="20"/>
        </w:rPr>
        <w:t>pos=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571875" cy="23431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265" cy="234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With</w:t>
      </w:r>
      <w:proofErr w:type="gramEnd"/>
      <w:r w:rsidRPr="00612BF9">
        <w:rPr>
          <w:rStyle w:val="CommentTok"/>
          <w:sz w:val="20"/>
          <w:szCs w:val="20"/>
        </w:rPr>
        <w:t xml:space="preserve"> taking out point 15, the r-squared have a big increasement an</w:t>
      </w:r>
      <w:r w:rsidRPr="00612BF9">
        <w:rPr>
          <w:rStyle w:val="CommentTok"/>
          <w:sz w:val="20"/>
          <w:szCs w:val="20"/>
        </w:rPr>
        <w:t xml:space="preserve">d the p-value for normality test is much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lastRenderedPageBreak/>
        <w:t># larger and it is greater than 0.05, which states that there are bigger variation the model could explain and this data is more normal. In addition to r-squared, histgarom and QQ plot look much better than the pre</w:t>
      </w:r>
      <w:r w:rsidRPr="00612BF9">
        <w:rPr>
          <w:rStyle w:val="CommentTok"/>
          <w:sz w:val="20"/>
          <w:szCs w:val="20"/>
        </w:rPr>
        <w:t xml:space="preserve">vious two data. 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Codes that located below is for verifying the outlier point that removed above. 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Cook's Distance &amp; Outliers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)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467100" cy="26098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9" cy="261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1)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1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771900" cy="2505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313" cy="25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2)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2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lastRenderedPageBreak/>
        <w:drawing>
          <wp:inline distT="0" distB="0" distL="0" distR="0">
            <wp:extent cx="3667125" cy="244792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525" cy="244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res2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res2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743325" cy="2505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733" cy="250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Summary about Part one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# After removing outliers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Histogram plot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his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res2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Normality test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hapiro.test</w:t>
      </w:r>
      <w:r w:rsidRPr="00612BF9">
        <w:rPr>
          <w:rStyle w:val="NormalTok"/>
          <w:sz w:val="20"/>
          <w:szCs w:val="20"/>
        </w:rPr>
        <w:t>(res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proofErr w:type="gramStart"/>
      <w:r w:rsidRPr="00612BF9">
        <w:rPr>
          <w:rStyle w:val="VerbatimChar"/>
          <w:sz w:val="20"/>
          <w:szCs w:val="20"/>
        </w:rPr>
        <w:t>#  Shapiro</w:t>
      </w:r>
      <w:proofErr w:type="gramEnd"/>
      <w:r w:rsidRPr="00612BF9">
        <w:rPr>
          <w:rStyle w:val="VerbatimChar"/>
          <w:sz w:val="20"/>
          <w:szCs w:val="20"/>
        </w:rPr>
        <w:t>-Wilk normality test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ata:  res2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W = 0.</w:t>
      </w:r>
      <w:r w:rsidRPr="00612BF9">
        <w:rPr>
          <w:rStyle w:val="VerbatimChar"/>
          <w:sz w:val="20"/>
          <w:szCs w:val="20"/>
        </w:rPr>
        <w:t>99581, p-value = 0.6366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lastRenderedPageBreak/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all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lm(formula = health_1 ~ PCDH12 + DLG5 + BC038559 + SHISA5 + AF161342 +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CARKD + F2R + PHKG1 + CDCP1 + PLEKHM1 + SMC2 + PSMB6 + BX440400 +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A_24_P936373 + PPAN + BC007917 + C14orf143 + LOC4</w:t>
      </w:r>
      <w:r w:rsidRPr="00612BF9">
        <w:rPr>
          <w:rStyle w:val="VerbatimChar"/>
          <w:sz w:val="20"/>
          <w:szCs w:val="20"/>
        </w:rPr>
        <w:t xml:space="preserve">40104 +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THC2578957 + ANKIB1, data = train2)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Residuals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Min       1Q   Median       3Q      Max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-0.54242 -0.11932  0.00945  0.11711  0.60291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oefficients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      Estimate Std. Error t value Pr(&gt;|t|)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(Intercept)  -0.625281   0.119471  -5.234 3.37e-07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PCDH12       -0.286096   0.042841  -6.678 1.40e-10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LG5         -0.302519   0.030917  -9.785  &lt; 2e-16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BC038559     -0.020688   0.050351  -0.411 0.681492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SHISA5        0.16575</w:t>
      </w:r>
      <w:r w:rsidRPr="00612BF9">
        <w:rPr>
          <w:rStyle w:val="VerbatimChar"/>
          <w:sz w:val="20"/>
          <w:szCs w:val="20"/>
        </w:rPr>
        <w:t>8   0.044592   3.717 0.000245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AF161342      0.136363   0.020579   6.626 1.89e-10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ARKD         0.048259   0.013451   3.588 0.000397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F2R           0.422555   0.063591   6.645 1.70e-10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PHKG1         0.147251   0.032938   4.471 1.1</w:t>
      </w:r>
      <w:r w:rsidRPr="00612BF9">
        <w:rPr>
          <w:rStyle w:val="VerbatimChar"/>
          <w:sz w:val="20"/>
          <w:szCs w:val="20"/>
        </w:rPr>
        <w:t>5e-05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CDCP1         0.013843   0.025230   0.549 0.583678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PLEKHM1       0.732921   0.044501  16.470  &lt; 2e-16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SMC2          0.005896   0.005618   1.050 0.294875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PSMB6        -0.013602   0.050328  -0.270 0.787157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BX440400   </w:t>
      </w:r>
      <w:r w:rsidRPr="00612BF9">
        <w:rPr>
          <w:rStyle w:val="VerbatimChar"/>
          <w:sz w:val="20"/>
          <w:szCs w:val="20"/>
        </w:rPr>
        <w:t xml:space="preserve">   0.006481   0.035993   0.180 0.857239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A_24_P936373  0.044472   0.027972   1.590 0.113040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PPAN          0.092661   0.035900   2.581 0.010383 *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BC007917     -0.038175   0.041770  -0.914 0.361576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C14orf143     0.041637   0.015147  </w:t>
      </w:r>
      <w:r w:rsidRPr="00612BF9">
        <w:rPr>
          <w:rStyle w:val="VerbatimChar"/>
          <w:sz w:val="20"/>
          <w:szCs w:val="20"/>
        </w:rPr>
        <w:t xml:space="preserve"> 2.749 0.006387 **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LOC440104    -0.021037   0.043384  -0.485 0.628140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THC2578957    0.064086   0.043693   1.467 0.143625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ANKIB1       -0.006277   0.046394  -0.135 0.892482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---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Signif. </w:t>
      </w:r>
      <w:proofErr w:type="gramStart"/>
      <w:r w:rsidRPr="00612BF9">
        <w:rPr>
          <w:rStyle w:val="VerbatimChar"/>
          <w:sz w:val="20"/>
          <w:szCs w:val="20"/>
        </w:rPr>
        <w:t>codes</w:t>
      </w:r>
      <w:proofErr w:type="gramEnd"/>
      <w:r w:rsidRPr="00612BF9">
        <w:rPr>
          <w:rStyle w:val="VerbatimChar"/>
          <w:sz w:val="20"/>
          <w:szCs w:val="20"/>
        </w:rPr>
        <w:t>:  0 '***' 0.001 '**' 0.01 '*' 0.05 '.'</w:t>
      </w:r>
      <w:r w:rsidRPr="00612BF9">
        <w:rPr>
          <w:rStyle w:val="VerbatimChar"/>
          <w:sz w:val="20"/>
          <w:szCs w:val="20"/>
        </w:rPr>
        <w:t xml:space="preserve"> 0.1 ' ' 1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Residual standard error: 0.1878 on 267 degrees of freedom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Multiple R-squared:  0.7154, Adjusted R-squared:  0.6941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F-statistic: 33.56 on 20 and 267 DF</w:t>
      </w:r>
      <w:proofErr w:type="gramStart"/>
      <w:r w:rsidRPr="00612BF9">
        <w:rPr>
          <w:rStyle w:val="VerbatimChar"/>
          <w:sz w:val="20"/>
          <w:szCs w:val="20"/>
        </w:rPr>
        <w:t>,  p</w:t>
      </w:r>
      <w:proofErr w:type="gramEnd"/>
      <w:r w:rsidRPr="00612BF9">
        <w:rPr>
          <w:rStyle w:val="VerbatimChar"/>
          <w:sz w:val="20"/>
          <w:szCs w:val="20"/>
        </w:rPr>
        <w:t>-value: &lt; 2.2e-1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In accordance with the result that summary function gener</w:t>
      </w:r>
      <w:r w:rsidRPr="00612BF9">
        <w:rPr>
          <w:rStyle w:val="CommentTok"/>
          <w:sz w:val="20"/>
          <w:szCs w:val="20"/>
        </w:rPr>
        <w:t>ated, the estimated parameter is (Intercept)  -0.625281   PCDH12       -0.286096 DLG5         -0.302519 BC038559     -0.020688 SHISA5        0.165758 AF161342      0.136363CARKD         0.048259F2R           0.422555PHKG1         0.147251 CDCP1         0.0</w:t>
      </w:r>
      <w:r w:rsidRPr="00612BF9">
        <w:rPr>
          <w:rStyle w:val="CommentTok"/>
          <w:sz w:val="20"/>
          <w:szCs w:val="20"/>
        </w:rPr>
        <w:t>13843 PLEKHM1       0.732921 SMC2          0.005896 PSMB6        -0.013602 BX440400      0.006481 A_24_P936373  0.044472  PPAN          0.092661 BC007917     -0.038175  C14orf143     0.041637  LOC440104    -0.021037   THC2578957    0.064086  ANKIB1       -</w:t>
      </w:r>
      <w:r w:rsidRPr="00612BF9">
        <w:rPr>
          <w:rStyle w:val="CommentTok"/>
          <w:sz w:val="20"/>
          <w:szCs w:val="20"/>
        </w:rPr>
        <w:t>0.006277                                                                The residual standard error is 0.1878 on 267 degrees of freedom          Multiple R-squared:  0.7154,    Adjusted R-squared:  0.6941        F-statistic: 33.56 on 20 and 267 DF,  p-valu</w:t>
      </w:r>
      <w:r w:rsidRPr="00612BF9">
        <w:rPr>
          <w:rStyle w:val="CommentTok"/>
          <w:sz w:val="20"/>
          <w:szCs w:val="20"/>
        </w:rPr>
        <w:t xml:space="preserve">e: &lt; 2.2e-16              Among those variables, intercept, PCDH12,DLG5,SHISA5, AF161342, CARKD, F2R, PHKG1,PLEKHM1,PPAN,C14orf143  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lastRenderedPageBreak/>
        <w:br/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AIC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AIC</w:t>
      </w:r>
      <w:r w:rsidRPr="00612BF9">
        <w:rPr>
          <w:rStyle w:val="NormalTok"/>
          <w:sz w:val="20"/>
          <w:szCs w:val="20"/>
        </w:rPr>
        <w:t>(fit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-123.7967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BP test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library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lmtest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Loading required package: zoo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Attaching package: 'zoo</w:t>
      </w:r>
      <w:r w:rsidRPr="00612BF9">
        <w:rPr>
          <w:rStyle w:val="VerbatimChar"/>
          <w:sz w:val="20"/>
          <w:szCs w:val="20"/>
        </w:rPr>
        <w:t>'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The following objects are masked from 'package</w:t>
      </w:r>
      <w:proofErr w:type="gramStart"/>
      <w:r w:rsidRPr="00612BF9">
        <w:rPr>
          <w:rStyle w:val="VerbatimChar"/>
          <w:sz w:val="20"/>
          <w:szCs w:val="20"/>
        </w:rPr>
        <w:t>:base'</w:t>
      </w:r>
      <w:proofErr w:type="gramEnd"/>
      <w:r w:rsidRPr="00612BF9">
        <w:rPr>
          <w:rStyle w:val="VerbatimChar"/>
          <w:sz w:val="20"/>
          <w:szCs w:val="20"/>
        </w:rPr>
        <w:t>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as.Date, as.Date.numeric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400425" cy="219075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796" cy="21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bptes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proofErr w:type="gramStart"/>
      <w:r w:rsidRPr="00612BF9">
        <w:rPr>
          <w:rStyle w:val="VerbatimChar"/>
          <w:sz w:val="20"/>
          <w:szCs w:val="20"/>
        </w:rPr>
        <w:t>#  studentized</w:t>
      </w:r>
      <w:proofErr w:type="gramEnd"/>
      <w:r w:rsidRPr="00612BF9">
        <w:rPr>
          <w:rStyle w:val="VerbatimChar"/>
          <w:sz w:val="20"/>
          <w:szCs w:val="20"/>
        </w:rPr>
        <w:t xml:space="preserve"> Breusch-Pagan test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ata:  fit2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BP = 21.415, df = 20, p-value = 0.3731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The</w:t>
      </w:r>
      <w:proofErr w:type="gramEnd"/>
      <w:r w:rsidRPr="00612BF9">
        <w:rPr>
          <w:rStyle w:val="CommentTok"/>
          <w:sz w:val="20"/>
          <w:szCs w:val="20"/>
        </w:rPr>
        <w:t xml:space="preserve"> histgram looks much better. BP test tells us that the constant variance of the residuals is accepted, indicating that this is a good model fitting. 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AIC &amp; BIC before X transformation and model selection</w:t>
      </w:r>
      <w:r w:rsidRPr="00612BF9">
        <w:rPr>
          <w:sz w:val="20"/>
          <w:szCs w:val="20"/>
        </w:rPr>
        <w:br/>
      </w:r>
      <w:proofErr w:type="gramStart"/>
      <w:r w:rsidRPr="00612BF9">
        <w:rPr>
          <w:rStyle w:val="KeywordTok"/>
          <w:sz w:val="20"/>
          <w:szCs w:val="20"/>
        </w:rPr>
        <w:t>A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-52.15716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B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28.</w:t>
      </w:r>
      <w:r w:rsidRPr="00612BF9">
        <w:rPr>
          <w:rStyle w:val="VerbatimChar"/>
          <w:sz w:val="20"/>
          <w:szCs w:val="20"/>
        </w:rPr>
        <w:t>58022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A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lastRenderedPageBreak/>
        <w:t>## [1] -123.7967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BIC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fit2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-43.21155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Decreasing</w:t>
      </w:r>
      <w:proofErr w:type="gramEnd"/>
      <w:r w:rsidRPr="00612BF9">
        <w:rPr>
          <w:rStyle w:val="CommentTok"/>
          <w:sz w:val="20"/>
          <w:szCs w:val="20"/>
        </w:rPr>
        <w:t xml:space="preserve"> value means better goodness-of-fit</w:t>
      </w:r>
    </w:p>
    <w:p w:rsidR="000F0194" w:rsidRPr="00612BF9" w:rsidRDefault="00FF73F3">
      <w:pPr>
        <w:pStyle w:val="1"/>
        <w:rPr>
          <w:sz w:val="20"/>
          <w:szCs w:val="20"/>
        </w:rPr>
      </w:pPr>
      <w:bookmarkStart w:id="1" w:name="part-two"/>
      <w:bookmarkEnd w:id="1"/>
      <w:r w:rsidRPr="00612BF9">
        <w:rPr>
          <w:sz w:val="20"/>
          <w:szCs w:val="20"/>
        </w:rPr>
        <w:t>PART TWO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library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PerformanceAnalytics)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spellStart"/>
      <w:proofErr w:type="gramStart"/>
      <w:r w:rsidRPr="00612BF9">
        <w:rPr>
          <w:rStyle w:val="KeywordTok"/>
          <w:sz w:val="20"/>
          <w:szCs w:val="20"/>
        </w:rPr>
        <w:t>suppressWarnings</w:t>
      </w:r>
      <w:proofErr w:type="spellEnd"/>
      <w:r w:rsidRPr="00612BF9">
        <w:rPr>
          <w:rStyle w:val="NormalTok"/>
          <w:sz w:val="20"/>
          <w:szCs w:val="20"/>
        </w:rPr>
        <w:t>(</w:t>
      </w:r>
      <w:proofErr w:type="spellStart"/>
      <w:proofErr w:type="gramEnd"/>
      <w:r w:rsidRPr="00612BF9">
        <w:rPr>
          <w:rStyle w:val="KeywordTok"/>
          <w:sz w:val="20"/>
          <w:szCs w:val="20"/>
        </w:rPr>
        <w:t>chart.Correlation</w:t>
      </w:r>
      <w:proofErr w:type="spellEnd"/>
      <w:r w:rsidRPr="00612BF9">
        <w:rPr>
          <w:rStyle w:val="NormalTok"/>
          <w:sz w:val="20"/>
          <w:szCs w:val="20"/>
        </w:rPr>
        <w:t>(train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6610350" cy="42291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1078" cy="422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After</w:t>
      </w:r>
      <w:proofErr w:type="gramEnd"/>
      <w:r w:rsidRPr="00612BF9">
        <w:rPr>
          <w:rStyle w:val="CommentTok"/>
          <w:sz w:val="20"/>
          <w:szCs w:val="20"/>
        </w:rPr>
        <w:t xml:space="preserve"> taking look at this graph, I decided to do six variables transformation. 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X Transformation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log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</w:t>
      </w:r>
      <w:r w:rsidRPr="00612BF9">
        <w:rPr>
          <w:rStyle w:val="NormalTok"/>
          <w:sz w:val="20"/>
          <w:szCs w:val="20"/>
        </w:rPr>
        <w:t>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lastRenderedPageBreak/>
        <w:t>fit3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3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5782648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3)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tex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3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095625" cy="202882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966" cy="202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In the plot of cook'</w:t>
      </w:r>
      <w:r w:rsidRPr="00612BF9">
        <w:rPr>
          <w:rStyle w:val="CommentTok"/>
          <w:sz w:val="20"/>
          <w:szCs w:val="20"/>
        </w:rPr>
        <w:t xml:space="preserve">s distance that already transform six x variables, I see that both 11 and 16 point are far away from rest points, so removing them one at a time. 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3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16        11       253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.3243052 0.2557437 0.</w:t>
      </w:r>
      <w:r w:rsidRPr="00612BF9">
        <w:rPr>
          <w:rStyle w:val="VerbatimChar"/>
          <w:sz w:val="20"/>
          <w:szCs w:val="20"/>
        </w:rPr>
        <w:t>1564330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Removing point 11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4=train[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1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4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4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4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4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5921738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In</w:t>
      </w:r>
      <w:proofErr w:type="gramEnd"/>
      <w:r w:rsidRPr="00612BF9">
        <w:rPr>
          <w:rStyle w:val="CommentTok"/>
          <w:sz w:val="20"/>
          <w:szCs w:val="20"/>
        </w:rPr>
        <w:t xml:space="preserve"> the first, we have clue that 11 should be remove based on the sort function. 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4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lastRenderedPageBreak/>
        <w:t xml:space="preserve">##         16        253        218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.33437916 0.18593035 0.08366595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Removing point 15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5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train4[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5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5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5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5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5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6993818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Aftering tossing out point 11, 16 and 253 have the biggest cook's distance</w:t>
      </w:r>
      <w:r w:rsidRPr="00612BF9">
        <w:rPr>
          <w:rStyle w:val="CommentTok"/>
          <w:sz w:val="20"/>
          <w:szCs w:val="20"/>
        </w:rPr>
        <w:t xml:space="preserve"> and it is ten times of point 218. Thus, after removing 16(15 because 11 was removed in the previous steps), the r-squared have a big jump, and it turns to be 0.699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5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253        218         96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</w:t>
      </w:r>
      <w:r w:rsidRPr="00612BF9">
        <w:rPr>
          <w:rStyle w:val="VerbatimChar"/>
          <w:sz w:val="20"/>
          <w:szCs w:val="20"/>
        </w:rPr>
        <w:t>.29444572 0.11646603 0.06282447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Removing point 252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6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train4[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252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6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6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6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6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6000812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From</w:t>
      </w:r>
      <w:proofErr w:type="gramEnd"/>
      <w:r w:rsidRPr="00612BF9">
        <w:rPr>
          <w:rStyle w:val="CommentTok"/>
          <w:sz w:val="20"/>
          <w:szCs w:val="20"/>
        </w:rPr>
        <w:t xml:space="preserve"> this step, the points of 253 have more than two times of value than 218's, so deciding to take 253 out.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6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 16        218         96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.34333613 0.08642587 0.05707395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Rem</w:t>
      </w:r>
      <w:r w:rsidRPr="00612BF9">
        <w:rPr>
          <w:rStyle w:val="CommentTok"/>
          <w:sz w:val="20"/>
          <w:szCs w:val="20"/>
        </w:rPr>
        <w:t>oving point 15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7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train6[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15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lastRenderedPageBreak/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7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7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7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7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7096539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</w:t>
      </w:r>
      <w:proofErr w:type="gramStart"/>
      <w:r w:rsidRPr="00612BF9">
        <w:rPr>
          <w:rStyle w:val="CommentTok"/>
          <w:sz w:val="20"/>
          <w:szCs w:val="20"/>
        </w:rPr>
        <w:t>point</w:t>
      </w:r>
      <w:proofErr w:type="gramEnd"/>
      <w:r w:rsidRPr="00612BF9">
        <w:rPr>
          <w:rStyle w:val="CommentTok"/>
          <w:sz w:val="20"/>
          <w:szCs w:val="20"/>
        </w:rPr>
        <w:t xml:space="preserve"> 16 is another point should b</w:t>
      </w:r>
      <w:r w:rsidRPr="00612BF9">
        <w:rPr>
          <w:rStyle w:val="CommentTok"/>
          <w:sz w:val="20"/>
          <w:szCs w:val="20"/>
        </w:rPr>
        <w:t xml:space="preserve">e removed. The r-squared become 0.7076539, which is a huge jump from the last model. 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7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218         96        20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.12235599 0.05841315 0.05612518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Removing point 218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train8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train7[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DecValTok"/>
          <w:sz w:val="20"/>
          <w:szCs w:val="20"/>
        </w:rPr>
        <w:t>216</w:t>
      </w:r>
      <w:r w:rsidRPr="00612BF9">
        <w:rPr>
          <w:rStyle w:val="NormalTok"/>
          <w:sz w:val="20"/>
          <w:szCs w:val="20"/>
        </w:rPr>
        <w:t>),]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8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8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8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.squared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[1] 0.7183984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After deciding tossing out point 218, because it have more than two times value of the second largest value point, 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or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8),</w:t>
      </w:r>
      <w:r w:rsidRPr="00612BF9">
        <w:rPr>
          <w:rStyle w:val="DataTypeTok"/>
          <w:sz w:val="20"/>
          <w:szCs w:val="20"/>
        </w:rPr>
        <w:t>decreasing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therTok"/>
          <w:sz w:val="20"/>
          <w:szCs w:val="20"/>
        </w:rPr>
        <w:t>TRUE</w:t>
      </w:r>
      <w:r w:rsidRPr="00612BF9">
        <w:rPr>
          <w:rStyle w:val="NormalTok"/>
          <w:sz w:val="20"/>
          <w:szCs w:val="20"/>
        </w:rPr>
        <w:t>)[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5</w:t>
      </w:r>
      <w:r w:rsidRPr="00612BF9">
        <w:rPr>
          <w:rStyle w:val="NormalTok"/>
          <w:sz w:val="20"/>
          <w:szCs w:val="20"/>
        </w:rPr>
        <w:t>]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207         96        127        250        228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0.07167084 0.07036750 0.05</w:t>
      </w:r>
      <w:r w:rsidRPr="00612BF9">
        <w:rPr>
          <w:rStyle w:val="VerbatimChar"/>
          <w:sz w:val="20"/>
          <w:szCs w:val="20"/>
        </w:rPr>
        <w:t>161007 0.04464816 0.04358196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cooks.distance</w:t>
      </w:r>
      <w:r w:rsidRPr="00612BF9">
        <w:rPr>
          <w:rStyle w:val="NormalTok"/>
          <w:sz w:val="20"/>
          <w:szCs w:val="20"/>
        </w:rPr>
        <w:t>(fit8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lastRenderedPageBreak/>
        <w:drawing>
          <wp:inline distT="0" distB="0" distL="0" distR="0">
            <wp:extent cx="3143250" cy="20478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594" cy="204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upon here, we would like to conclude that all of the outliers are removed, since the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 xml:space="preserve"># largest six cook's distance is very close and could seen in the graph. 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># Best subset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install.packages("lea</w:t>
      </w:r>
      <w:r w:rsidRPr="00612BF9">
        <w:rPr>
          <w:rStyle w:val="CommentTok"/>
          <w:sz w:val="20"/>
          <w:szCs w:val="20"/>
        </w:rPr>
        <w:t>ps"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library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StringTok"/>
          <w:sz w:val="20"/>
          <w:szCs w:val="20"/>
        </w:rPr>
        <w:t>"leaps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RSSleaps=</w:t>
      </w:r>
      <w:r w:rsidRPr="00612BF9">
        <w:rPr>
          <w:rStyle w:val="KeywordTok"/>
          <w:sz w:val="20"/>
          <w:szCs w:val="20"/>
        </w:rPr>
        <w:t>regsubsets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8, </w:t>
      </w:r>
      <w:r w:rsidRPr="00612BF9">
        <w:rPr>
          <w:rStyle w:val="DataTypeTok"/>
          <w:sz w:val="20"/>
          <w:szCs w:val="20"/>
        </w:rPr>
        <w:t>nvmax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DecValTok"/>
          <w:sz w:val="20"/>
          <w:szCs w:val="20"/>
        </w:rPr>
        <w:t>20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RSSleaps=</w:t>
      </w:r>
      <w:r w:rsidRPr="00612BF9">
        <w:rPr>
          <w:rStyle w:val="KeywordTok"/>
          <w:sz w:val="20"/>
          <w:szCs w:val="20"/>
        </w:rPr>
        <w:t>regsubsets</w:t>
      </w:r>
      <w:r w:rsidRPr="00612BF9">
        <w:rPr>
          <w:rStyle w:val="NormalTok"/>
          <w:sz w:val="20"/>
          <w:szCs w:val="20"/>
        </w:rPr>
        <w:t>(train8[,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OperatorTok"/>
          <w:sz w:val="20"/>
          <w:szCs w:val="20"/>
        </w:rPr>
        <w:t>:</w:t>
      </w:r>
      <w:r w:rsidRPr="00612BF9">
        <w:rPr>
          <w:rStyle w:val="DecValTok"/>
          <w:sz w:val="20"/>
          <w:szCs w:val="20"/>
        </w:rPr>
        <w:t>22</w:t>
      </w:r>
      <w:r w:rsidRPr="00612BF9">
        <w:rPr>
          <w:rStyle w:val="NormalTok"/>
          <w:sz w:val="20"/>
          <w:szCs w:val="20"/>
        </w:rPr>
        <w:t>],train8[,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>],</w:t>
      </w:r>
      <w:r w:rsidRPr="00612BF9">
        <w:rPr>
          <w:rStyle w:val="DataTypeTok"/>
          <w:sz w:val="20"/>
          <w:szCs w:val="20"/>
        </w:rPr>
        <w:t>nvmax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DecValTok"/>
          <w:sz w:val="20"/>
          <w:szCs w:val="20"/>
        </w:rPr>
        <w:t>20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umleaps=</w:t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RSSleaps,</w:t>
      </w:r>
      <w:r w:rsidRPr="00612BF9">
        <w:rPr>
          <w:rStyle w:val="DataTypeTok"/>
          <w:sz w:val="20"/>
          <w:szCs w:val="20"/>
        </w:rPr>
        <w:t>matrix=</w:t>
      </w:r>
      <w:r w:rsidRPr="00612BF9">
        <w:rPr>
          <w:rStyle w:val="NormalTok"/>
          <w:sz w:val="20"/>
          <w:szCs w:val="20"/>
        </w:rPr>
        <w:t>T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umleap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which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>##    (Intercept) PCDH12  DLG5 BC038559 SHISA5 AF161342 CARKD   F2R PHKG1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         TRUE  FALSE FALSE    FALSE  FALSE    FALSE FALSE FALS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2         TRUE   TRUE FALSE    FALSE  FALSE    FALSE FALSE FALS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3         TRUE   TRUE FALSE    FALSE  FALSE    FALSE  TRUE FALS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4         TRUE   TRUE  TRUE    FALSE  FALSE    FALSE  TRUE FALS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5         TRUE   TRUE  TRUE    FALSE  FALSE    FALSE  TRUE FALS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6         TRUE   TRUE  TRUE   </w:t>
      </w:r>
      <w:r w:rsidRPr="00612BF9">
        <w:rPr>
          <w:rStyle w:val="VerbatimChar"/>
          <w:sz w:val="20"/>
          <w:szCs w:val="20"/>
        </w:rPr>
        <w:t xml:space="preserve"> FALSE  FALSE    FALSE  TRUE  TRU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7         TRUE   TRUE  TRUE    FALSE  FALSE    FALSE  TRUE  TRU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8         TRUE   TRUE  TRUE    FALSE  FALSE     TRUE  TRUE  TRU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9         TRUE   TRUE  TRUE    FALSE   TRUE     TRUE  TRUE FALSE</w:t>
      </w:r>
      <w:r w:rsidRPr="00612BF9">
        <w:rPr>
          <w:rStyle w:val="VerbatimChar"/>
          <w:sz w:val="20"/>
          <w:szCs w:val="20"/>
        </w:rPr>
        <w:t xml:space="preserve">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0        TRUE   TRUE  TRUE    FALSE   TRUE     TRUE  TRUE  TRUE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1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2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3        TRUE   TRUE  T</w:t>
      </w:r>
      <w:r w:rsidRPr="00612BF9">
        <w:rPr>
          <w:rStyle w:val="VerbatimChar"/>
          <w:sz w:val="20"/>
          <w:szCs w:val="20"/>
        </w:rPr>
        <w:t>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4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5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6        TRUE   TRUE  TRUE    FALSE   TRUE     TRUE  TRUE</w:t>
      </w:r>
      <w:r w:rsidRPr="00612BF9">
        <w:rPr>
          <w:rStyle w:val="VerbatimChar"/>
          <w:sz w:val="20"/>
          <w:szCs w:val="20"/>
        </w:rPr>
        <w:t xml:space="preserve">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7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8        TRUE   TRUE  TRUE    FALS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9        TRUE   TRUE  TRUE     TRU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lastRenderedPageBreak/>
        <w:t>## 20        TRUE   T</w:t>
      </w:r>
      <w:r w:rsidRPr="00612BF9">
        <w:rPr>
          <w:rStyle w:val="VerbatimChar"/>
          <w:sz w:val="20"/>
          <w:szCs w:val="20"/>
        </w:rPr>
        <w:t>RUE  TRUE     TRUE   TRUE     TRUE  TRUE  TRUE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CDCP1 PLEKHM1  SMC2 PSMB6 BX440400 A_24_P936373  PPAN BC007917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2  FALSE    TRUE FALSE FALSE    FALSE        FALSE FALSE    FA</w:t>
      </w:r>
      <w:r w:rsidRPr="00612BF9">
        <w:rPr>
          <w:rStyle w:val="VerbatimChar"/>
          <w:sz w:val="20"/>
          <w:szCs w:val="20"/>
        </w:rPr>
        <w:t>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3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4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5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6  FALSE    TRUE FALSE FALSE    FALSE     </w:t>
      </w:r>
      <w:r w:rsidRPr="00612BF9">
        <w:rPr>
          <w:rStyle w:val="VerbatimChar"/>
          <w:sz w:val="20"/>
          <w:szCs w:val="20"/>
        </w:rPr>
        <w:t xml:space="preserve">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7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8  FALSE    TRUE FALS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9  FALSE    TRUE  TRU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0 FALSE    TRUE  TRUE</w:t>
      </w:r>
      <w:r w:rsidRPr="00612BF9">
        <w:rPr>
          <w:rStyle w:val="VerbatimChar"/>
          <w:sz w:val="20"/>
          <w:szCs w:val="20"/>
        </w:rPr>
        <w:t xml:space="preserve">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1 FALSE    TRUE  TRU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2 FALSE    TRUE  TRUE FALSE    FALSE        FALS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3 FALSE    TRUE  TRUE FALSE    FALSE         TRU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4 FALSE    TRUE  TRUE  TRUE    FALSE         TRUE FALSE  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5 FALSE    TRUE  TRUE  TRUE    FALSE         TRUE FALS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6 FALSE    TRUE  TRUE  TRUE    FALSE         TRUE  TRU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17 FALSE    TRUE  TRUE  TRUE     TRUE         </w:t>
      </w:r>
      <w:r w:rsidRPr="00612BF9">
        <w:rPr>
          <w:rStyle w:val="VerbatimChar"/>
          <w:sz w:val="20"/>
          <w:szCs w:val="20"/>
        </w:rPr>
        <w:t>TRUE  TRU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8 FALSE    TRUE  TRUE  TRUE     TRUE         TRUE  TRU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9 FALSE    TRUE  TRUE  TRUE     TRUE         TRUE  TRU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20  TRUE    TRUE  TRUE  TRUE     TRUE         TRUE  TRUE  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C14orf143 LOC440104 THC</w:t>
      </w:r>
      <w:r w:rsidRPr="00612BF9">
        <w:rPr>
          <w:rStyle w:val="VerbatimChar"/>
          <w:sz w:val="20"/>
          <w:szCs w:val="20"/>
        </w:rPr>
        <w:t>2578957 ANKIB1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      FALSE     FALS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2      FALSE     FALS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3      FALSE     FALS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4      FALSE     FALS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5      FALSE     FALS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6      FALSE      </w:t>
      </w:r>
      <w:r w:rsidRPr="00612BF9">
        <w:rPr>
          <w:rStyle w:val="VerbatimChar"/>
          <w:sz w:val="20"/>
          <w:szCs w:val="20"/>
        </w:rPr>
        <w:t>TRU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7       TRUE      TRU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8       TRUE      TRU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9      FALS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0      TRUE      TRU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1      TRUE      TRUE      FALS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2      TR</w:t>
      </w:r>
      <w:r w:rsidRPr="00612BF9">
        <w:rPr>
          <w:rStyle w:val="VerbatimChar"/>
          <w:sz w:val="20"/>
          <w:szCs w:val="20"/>
        </w:rPr>
        <w:t>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3      TR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4      TR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5      TR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6      TR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7      TRUE      TRUE       TRUE  FALS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8</w:t>
      </w:r>
      <w:r w:rsidRPr="00612BF9">
        <w:rPr>
          <w:rStyle w:val="VerbatimChar"/>
          <w:sz w:val="20"/>
          <w:szCs w:val="20"/>
        </w:rPr>
        <w:t xml:space="preserve">      TRUE      TRUE       TRUE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19      TRUE      TRUE       TRUE   TRUE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20      TRUE      TRUE       TRUE   TRUE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inrange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ControlFlowTok"/>
          <w:sz w:val="20"/>
          <w:szCs w:val="20"/>
        </w:rPr>
        <w:t>function</w:t>
      </w:r>
      <w:r w:rsidRPr="00612BF9">
        <w:rPr>
          <w:rStyle w:val="NormalTok"/>
          <w:sz w:val="20"/>
          <w:szCs w:val="20"/>
        </w:rPr>
        <w:t xml:space="preserve">(x) { (x 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min</w:t>
      </w:r>
      <w:r w:rsidRPr="00612BF9">
        <w:rPr>
          <w:rStyle w:val="NormalTok"/>
          <w:sz w:val="20"/>
          <w:szCs w:val="20"/>
        </w:rPr>
        <w:t xml:space="preserve">(x)) 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max</w:t>
      </w:r>
      <w:r w:rsidRPr="00612BF9">
        <w:rPr>
          <w:rStyle w:val="NormalTok"/>
          <w:sz w:val="20"/>
          <w:szCs w:val="20"/>
        </w:rPr>
        <w:t xml:space="preserve">(x) 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min</w:t>
      </w:r>
      <w:r w:rsidRPr="00612BF9">
        <w:rPr>
          <w:rStyle w:val="NormalTok"/>
          <w:sz w:val="20"/>
          <w:szCs w:val="20"/>
        </w:rPr>
        <w:t>(x)) }</w:t>
      </w:r>
      <w:r w:rsidRPr="00612BF9">
        <w:rPr>
          <w:sz w:val="20"/>
          <w:szCs w:val="20"/>
        </w:rPr>
        <w:br/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umleaps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RSSleaps,</w:t>
      </w:r>
      <w:r w:rsidRPr="00612BF9">
        <w:rPr>
          <w:rStyle w:val="DataTypeTok"/>
          <w:sz w:val="20"/>
          <w:szCs w:val="20"/>
        </w:rPr>
        <w:t>matrix=</w:t>
      </w:r>
      <w:r w:rsidRPr="00612BF9">
        <w:rPr>
          <w:rStyle w:val="NormalTok"/>
          <w:sz w:val="20"/>
          <w:szCs w:val="20"/>
        </w:rPr>
        <w:t>T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msize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apply</w:t>
      </w:r>
      <w:r w:rsidRPr="00612BF9">
        <w:rPr>
          <w:rStyle w:val="NormalTok"/>
          <w:sz w:val="20"/>
          <w:szCs w:val="20"/>
        </w:rPr>
        <w:t>(sumleap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which,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,sum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n=</w:t>
      </w:r>
      <w:r w:rsidRPr="00612BF9">
        <w:rPr>
          <w:rStyle w:val="KeywordTok"/>
          <w:sz w:val="20"/>
          <w:szCs w:val="20"/>
        </w:rPr>
        <w:t>nrow</w:t>
      </w:r>
      <w:r w:rsidRPr="00612BF9">
        <w:rPr>
          <w:rStyle w:val="NormalTok"/>
          <w:sz w:val="20"/>
          <w:szCs w:val="20"/>
        </w:rPr>
        <w:t>(train8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=</w:t>
      </w:r>
      <w:r w:rsidRPr="00612BF9">
        <w:rPr>
          <w:rStyle w:val="KeywordTok"/>
          <w:sz w:val="20"/>
          <w:szCs w:val="20"/>
        </w:rPr>
        <w:t>nrow</w:t>
      </w:r>
      <w:r w:rsidRPr="00612BF9">
        <w:rPr>
          <w:rStyle w:val="NormalTok"/>
          <w:sz w:val="20"/>
          <w:szCs w:val="20"/>
        </w:rPr>
        <w:t>(train8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p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sumleap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ss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8)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igma</w:t>
      </w:r>
      <w:r w:rsidRPr="00612BF9">
        <w:rPr>
          <w:rStyle w:val="OperatorTok"/>
          <w:sz w:val="20"/>
          <w:szCs w:val="20"/>
        </w:rPr>
        <w:t>^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 xml:space="preserve">) 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NormalTok"/>
          <w:sz w:val="20"/>
          <w:szCs w:val="20"/>
        </w:rPr>
        <w:t xml:space="preserve">msize </w:t>
      </w:r>
      <w:r w:rsidRPr="00612BF9">
        <w:rPr>
          <w:rStyle w:val="OperatorTok"/>
          <w:sz w:val="20"/>
          <w:szCs w:val="20"/>
        </w:rPr>
        <w:t>-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n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IC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n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sumleap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ss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n) 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NormalTok"/>
          <w:sz w:val="20"/>
          <w:szCs w:val="20"/>
        </w:rPr>
        <w:t>msize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BIC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n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sumleaps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rss</w:t>
      </w:r>
      <w:r w:rsidRPr="00612BF9">
        <w:rPr>
          <w:rStyle w:val="OperatorTok"/>
          <w:sz w:val="20"/>
          <w:szCs w:val="20"/>
        </w:rPr>
        <w:t>/</w:t>
      </w:r>
      <w:r w:rsidRPr="00612BF9">
        <w:rPr>
          <w:rStyle w:val="NormalTok"/>
          <w:sz w:val="20"/>
          <w:szCs w:val="20"/>
        </w:rPr>
        <w:t xml:space="preserve">n) 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msize</w:t>
      </w:r>
      <w:r w:rsidRPr="00612BF9">
        <w:rPr>
          <w:rStyle w:val="OperatorTok"/>
          <w:sz w:val="20"/>
          <w:szCs w:val="20"/>
        </w:rPr>
        <w:t>*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n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p1=</w:t>
      </w:r>
      <w:r w:rsidRPr="00612BF9">
        <w:rPr>
          <w:rStyle w:val="KeywordTok"/>
          <w:sz w:val="20"/>
          <w:szCs w:val="20"/>
        </w:rPr>
        <w:t>inrange</w:t>
      </w:r>
      <w:r w:rsidRPr="00612BF9">
        <w:rPr>
          <w:rStyle w:val="NormalTok"/>
          <w:sz w:val="20"/>
          <w:szCs w:val="20"/>
        </w:rPr>
        <w:t>(Cp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lastRenderedPageBreak/>
        <w:t>BIC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inrange</w:t>
      </w:r>
      <w:r w:rsidRPr="00612BF9">
        <w:rPr>
          <w:rStyle w:val="NormalTok"/>
          <w:sz w:val="20"/>
          <w:szCs w:val="20"/>
        </w:rPr>
        <w:t>(BIC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IC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inrange</w:t>
      </w:r>
      <w:r w:rsidRPr="00612BF9">
        <w:rPr>
          <w:rStyle w:val="NormalTok"/>
          <w:sz w:val="20"/>
          <w:szCs w:val="20"/>
        </w:rPr>
        <w:t>(AIC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lot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KeywordTok"/>
          <w:sz w:val="20"/>
          <w:szCs w:val="20"/>
        </w:rPr>
        <w:t>range</w:t>
      </w:r>
      <w:r w:rsidRPr="00612BF9">
        <w:rPr>
          <w:rStyle w:val="NormalTok"/>
          <w:sz w:val="20"/>
          <w:szCs w:val="20"/>
        </w:rPr>
        <w:t xml:space="preserve">(msize), 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DecValTok"/>
          <w:sz w:val="20"/>
          <w:szCs w:val="20"/>
        </w:rPr>
        <w:t>0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FloatTok"/>
          <w:sz w:val="20"/>
          <w:szCs w:val="20"/>
        </w:rPr>
        <w:t>1.1</w:t>
      </w:r>
      <w:r w:rsidRPr="00612BF9">
        <w:rPr>
          <w:rStyle w:val="NormalTok"/>
          <w:sz w:val="20"/>
          <w:szCs w:val="20"/>
        </w:rPr>
        <w:t xml:space="preserve">), </w:t>
      </w:r>
      <w:r w:rsidRPr="00612BF9">
        <w:rPr>
          <w:rStyle w:val="DataTypeTok"/>
          <w:sz w:val="20"/>
          <w:szCs w:val="20"/>
        </w:rPr>
        <w:t>type=</w:t>
      </w:r>
      <w:r w:rsidRPr="00612BF9">
        <w:rPr>
          <w:rStyle w:val="StringTok"/>
          <w:sz w:val="20"/>
          <w:szCs w:val="20"/>
        </w:rPr>
        <w:t>"n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xlab=</w:t>
      </w:r>
      <w:r w:rsidRPr="00612BF9">
        <w:rPr>
          <w:rStyle w:val="StringTok"/>
          <w:sz w:val="20"/>
          <w:szCs w:val="20"/>
        </w:rPr>
        <w:t>"Model Size (with Intercept)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ylab=</w:t>
      </w:r>
      <w:r w:rsidRPr="00612BF9">
        <w:rPr>
          <w:rStyle w:val="StringTok"/>
          <w:sz w:val="20"/>
          <w:szCs w:val="20"/>
        </w:rPr>
        <w:t>"Model Selection Criteria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oints</w:t>
      </w:r>
      <w:r w:rsidRPr="00612BF9">
        <w:rPr>
          <w:rStyle w:val="NormalTok"/>
          <w:sz w:val="20"/>
          <w:szCs w:val="20"/>
        </w:rPr>
        <w:t xml:space="preserve">(msize, Cp1, </w:t>
      </w:r>
      <w:r w:rsidRPr="00612BF9">
        <w:rPr>
          <w:rStyle w:val="DataTypeTok"/>
          <w:sz w:val="20"/>
          <w:szCs w:val="20"/>
        </w:rPr>
        <w:t>col=</w:t>
      </w:r>
      <w:r w:rsidRPr="00612BF9">
        <w:rPr>
          <w:rStyle w:val="StringTok"/>
          <w:sz w:val="20"/>
          <w:szCs w:val="20"/>
        </w:rPr>
        <w:t>"red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type=</w:t>
      </w:r>
      <w:r w:rsidRPr="00612BF9">
        <w:rPr>
          <w:rStyle w:val="StringTok"/>
          <w:sz w:val="20"/>
          <w:szCs w:val="20"/>
        </w:rPr>
        <w:t>"b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oints</w:t>
      </w:r>
      <w:r w:rsidRPr="00612BF9">
        <w:rPr>
          <w:rStyle w:val="NormalTok"/>
          <w:sz w:val="20"/>
          <w:szCs w:val="20"/>
        </w:rPr>
        <w:t xml:space="preserve">(msize, AIC1, </w:t>
      </w:r>
      <w:r w:rsidRPr="00612BF9">
        <w:rPr>
          <w:rStyle w:val="DataTypeTok"/>
          <w:sz w:val="20"/>
          <w:szCs w:val="20"/>
        </w:rPr>
        <w:t>col=</w:t>
      </w:r>
      <w:r w:rsidRPr="00612BF9">
        <w:rPr>
          <w:rStyle w:val="StringTok"/>
          <w:sz w:val="20"/>
          <w:szCs w:val="20"/>
        </w:rPr>
        <w:t>"blue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type=</w:t>
      </w:r>
      <w:r w:rsidRPr="00612BF9">
        <w:rPr>
          <w:rStyle w:val="StringTok"/>
          <w:sz w:val="20"/>
          <w:szCs w:val="20"/>
        </w:rPr>
        <w:t>"b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points</w:t>
      </w:r>
      <w:r w:rsidRPr="00612BF9">
        <w:rPr>
          <w:rStyle w:val="NormalTok"/>
          <w:sz w:val="20"/>
          <w:szCs w:val="20"/>
        </w:rPr>
        <w:t xml:space="preserve">(msize, BIC1, </w:t>
      </w:r>
      <w:r w:rsidRPr="00612BF9">
        <w:rPr>
          <w:rStyle w:val="DataTypeTok"/>
          <w:sz w:val="20"/>
          <w:szCs w:val="20"/>
        </w:rPr>
        <w:t>col=</w:t>
      </w:r>
      <w:r w:rsidRPr="00612BF9">
        <w:rPr>
          <w:rStyle w:val="StringTok"/>
          <w:sz w:val="20"/>
          <w:szCs w:val="20"/>
        </w:rPr>
        <w:t>"black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type=</w:t>
      </w:r>
      <w:r w:rsidRPr="00612BF9">
        <w:rPr>
          <w:rStyle w:val="StringTok"/>
          <w:sz w:val="20"/>
          <w:szCs w:val="20"/>
        </w:rPr>
        <w:t>"b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legend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StringTok"/>
          <w:sz w:val="20"/>
          <w:szCs w:val="20"/>
        </w:rPr>
        <w:t>"topright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lty=</w:t>
      </w:r>
      <w:r w:rsidRPr="00612BF9">
        <w:rPr>
          <w:rStyle w:val="KeywordTok"/>
          <w:sz w:val="20"/>
          <w:szCs w:val="20"/>
        </w:rPr>
        <w:t>rep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,</w:t>
      </w:r>
      <w:r w:rsidRPr="00612BF9">
        <w:rPr>
          <w:rStyle w:val="DecValTok"/>
          <w:sz w:val="20"/>
          <w:szCs w:val="20"/>
        </w:rPr>
        <w:t>3</w:t>
      </w:r>
      <w:r w:rsidRPr="00612BF9">
        <w:rPr>
          <w:rStyle w:val="NormalTok"/>
          <w:sz w:val="20"/>
          <w:szCs w:val="20"/>
        </w:rPr>
        <w:t xml:space="preserve">), </w:t>
      </w:r>
      <w:r w:rsidRPr="00612BF9">
        <w:rPr>
          <w:rStyle w:val="DataTypeTok"/>
          <w:sz w:val="20"/>
          <w:szCs w:val="20"/>
        </w:rPr>
        <w:t>col=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StringTok"/>
          <w:sz w:val="20"/>
          <w:szCs w:val="20"/>
        </w:rPr>
        <w:t>"red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StringTok"/>
          <w:sz w:val="20"/>
          <w:szCs w:val="20"/>
        </w:rPr>
        <w:t>"</w:t>
      </w:r>
      <w:r w:rsidRPr="00612BF9">
        <w:rPr>
          <w:rStyle w:val="StringTok"/>
          <w:sz w:val="20"/>
          <w:szCs w:val="20"/>
        </w:rPr>
        <w:t>blue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StringTok"/>
          <w:sz w:val="20"/>
          <w:szCs w:val="20"/>
        </w:rPr>
        <w:t>"black"</w:t>
      </w:r>
      <w:r w:rsidRPr="00612BF9">
        <w:rPr>
          <w:rStyle w:val="NormalTok"/>
          <w:sz w:val="20"/>
          <w:szCs w:val="20"/>
        </w:rPr>
        <w:t xml:space="preserve">), </w:t>
      </w:r>
      <w:r w:rsidRPr="00612BF9">
        <w:rPr>
          <w:rStyle w:val="DataTypeTok"/>
          <w:sz w:val="20"/>
          <w:szCs w:val="20"/>
        </w:rPr>
        <w:t>cex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DecValTok"/>
          <w:sz w:val="20"/>
          <w:szCs w:val="20"/>
        </w:rPr>
        <w:t>2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DataTypeTok"/>
          <w:sz w:val="20"/>
          <w:szCs w:val="20"/>
        </w:rPr>
        <w:t>legend=</w:t>
      </w:r>
      <w:r w:rsidRPr="00612BF9">
        <w:rPr>
          <w:rStyle w:val="KeywordTok"/>
          <w:sz w:val="20"/>
          <w:szCs w:val="20"/>
        </w:rPr>
        <w:t>c</w:t>
      </w:r>
      <w:r w:rsidRPr="00612BF9">
        <w:rPr>
          <w:rStyle w:val="NormalTok"/>
          <w:sz w:val="20"/>
          <w:szCs w:val="20"/>
        </w:rPr>
        <w:t>(</w:t>
      </w:r>
      <w:r w:rsidRPr="00612BF9">
        <w:rPr>
          <w:rStyle w:val="StringTok"/>
          <w:sz w:val="20"/>
          <w:szCs w:val="20"/>
        </w:rPr>
        <w:t>"Cp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StringTok"/>
          <w:sz w:val="20"/>
          <w:szCs w:val="20"/>
        </w:rPr>
        <w:t>"AIC"</w:t>
      </w:r>
      <w:r w:rsidRPr="00612BF9">
        <w:rPr>
          <w:rStyle w:val="NormalTok"/>
          <w:sz w:val="20"/>
          <w:szCs w:val="20"/>
        </w:rPr>
        <w:t xml:space="preserve">, </w:t>
      </w:r>
      <w:r w:rsidRPr="00612BF9">
        <w:rPr>
          <w:rStyle w:val="StringTok"/>
          <w:sz w:val="20"/>
          <w:szCs w:val="20"/>
        </w:rPr>
        <w:t>"BIC"</w:t>
      </w:r>
      <w:r w:rsidRPr="00612BF9">
        <w:rPr>
          <w:rStyle w:val="NormalTok"/>
          <w:sz w:val="20"/>
          <w:szCs w:val="20"/>
        </w:rPr>
        <w:t>))</w:t>
      </w:r>
    </w:p>
    <w:p w:rsidR="000F0194" w:rsidRPr="00612BF9" w:rsidRDefault="00FF73F3">
      <w:pPr>
        <w:pStyle w:val="FirstParagraph"/>
        <w:rPr>
          <w:sz w:val="20"/>
          <w:szCs w:val="20"/>
        </w:rPr>
      </w:pPr>
      <w:r w:rsidRPr="00612BF9">
        <w:rPr>
          <w:noProof/>
          <w:sz w:val="20"/>
          <w:szCs w:val="20"/>
          <w:lang w:eastAsia="zh-CN"/>
        </w:rPr>
        <w:drawing>
          <wp:inline distT="0" distB="0" distL="0" distR="0">
            <wp:extent cx="3267075" cy="219075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420_final_projec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34" cy="219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AIC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 1         2         3         4         5         6         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187.46692 131.31194  97.75627  74.42245  56.32625  48.29741  43.53173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8         9        10        11        12        13        14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35.04176  31.04388  25.48161  22.64939  19.70310  17.65634  16.80900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15        16        17        18        19        20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17.41099  18.40993  19.21760  20.44584  </w:t>
      </w:r>
      <w:r w:rsidRPr="00612BF9">
        <w:rPr>
          <w:rStyle w:val="VerbatimChar"/>
          <w:sz w:val="20"/>
          <w:szCs w:val="20"/>
        </w:rPr>
        <w:t>22.39072  24.32353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BIC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  1         2         3         4         5         6         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194.77891 142.27991 112.38023  92.70240  78.26220  73.88935  72.7796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8         9        10        11        12        13        14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67.94568  67.60380  65.69752  66.52129  67.23100  68.84022  71.64888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15        16        17        18        19        20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75.90686  80.56179  85.02545  89.90968  95.51055 101.09936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NormalTok"/>
          <w:sz w:val="20"/>
          <w:szCs w:val="20"/>
        </w:rPr>
        <w:t>Cp</w:t>
      </w:r>
    </w:p>
    <w:p w:rsidR="000F0194" w:rsidRDefault="00FF73F3">
      <w:pPr>
        <w:pStyle w:val="SourceCode"/>
        <w:rPr>
          <w:rStyle w:val="VerbatimChar"/>
          <w:sz w:val="20"/>
          <w:szCs w:val="20"/>
        </w:rPr>
      </w:pPr>
      <w:r w:rsidRPr="00612BF9">
        <w:rPr>
          <w:rStyle w:val="VerbatimChar"/>
          <w:sz w:val="20"/>
          <w:szCs w:val="20"/>
        </w:rPr>
        <w:t>##         1         2         3         4         5</w:t>
      </w:r>
      <w:r w:rsidRPr="00612BF9">
        <w:rPr>
          <w:rStyle w:val="VerbatimChar"/>
          <w:sz w:val="20"/>
          <w:szCs w:val="20"/>
        </w:rPr>
        <w:t xml:space="preserve">         6         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261.52261 163.51525 113.66687  82.46530  60.14180  50.62788  45.08529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8         9        10        11        12        13        14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35.73789  31.43435  25.67281  22.81964  19.93612  18.00305  17.2688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   15</w:t>
      </w:r>
      <w:r w:rsidRPr="00612BF9">
        <w:rPr>
          <w:rStyle w:val="VerbatimChar"/>
          <w:sz w:val="20"/>
          <w:szCs w:val="20"/>
        </w:rPr>
        <w:t xml:space="preserve">        16        17        18        19        20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17.93635  18.98618  19.85880  21.13157  23.07971  25.01650</w:t>
      </w:r>
    </w:p>
    <w:p w:rsidR="00AC05A5" w:rsidRDefault="00AC05A5">
      <w:pPr>
        <w:pStyle w:val="SourceCode"/>
        <w:rPr>
          <w:rStyle w:val="VerbatimChar"/>
          <w:sz w:val="20"/>
          <w:szCs w:val="20"/>
        </w:rPr>
      </w:pPr>
    </w:p>
    <w:p w:rsidR="00AC05A5" w:rsidRDefault="00AC05A5">
      <w:pPr>
        <w:pStyle w:val="SourceCode"/>
        <w:rPr>
          <w:rStyle w:val="VerbatimChar"/>
          <w:sz w:val="20"/>
          <w:szCs w:val="20"/>
        </w:rPr>
      </w:pPr>
    </w:p>
    <w:p w:rsidR="00AC05A5" w:rsidRPr="00612BF9" w:rsidRDefault="00AC05A5">
      <w:pPr>
        <w:pStyle w:val="SourceCode"/>
        <w:rPr>
          <w:sz w:val="20"/>
          <w:szCs w:val="20"/>
        </w:rPr>
      </w:pPr>
      <w:r>
        <w:rPr>
          <w:rStyle w:val="VerbatimChar"/>
          <w:rFonts w:hint="eastAsia"/>
          <w:sz w:val="20"/>
          <w:szCs w:val="20"/>
          <w:lang w:eastAsia="zh-CN"/>
        </w:rPr>
        <w:lastRenderedPageBreak/>
        <w:t>#</w:t>
      </w:r>
      <w:r>
        <w:rPr>
          <w:rStyle w:val="VerbatimChar"/>
          <w:sz w:val="20"/>
          <w:szCs w:val="20"/>
        </w:rPr>
        <w:t>VIF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library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NormalTok"/>
          <w:sz w:val="20"/>
          <w:szCs w:val="20"/>
        </w:rPr>
        <w:t>car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99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>(health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PCDH1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38559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DCP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MC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X440400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PAN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BC00</w:t>
      </w:r>
      <w:r w:rsidRPr="00612BF9">
        <w:rPr>
          <w:rStyle w:val="NormalTok"/>
          <w:sz w:val="20"/>
          <w:szCs w:val="20"/>
        </w:rPr>
        <w:t>791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THC2578957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NKIB1,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vif</w:t>
      </w:r>
      <w:r w:rsidRPr="00612BF9">
        <w:rPr>
          <w:rStyle w:val="NormalTok"/>
          <w:sz w:val="20"/>
          <w:szCs w:val="20"/>
        </w:rPr>
        <w:t>(fit99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      PCDH12         DLG5     BC038559       SHISA5     AF161342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1.218889     3.018192     4.453258     3.715247     1.689680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   CARKD          F2R        PHKG1        C</w:t>
      </w:r>
      <w:r w:rsidRPr="00612BF9">
        <w:rPr>
          <w:rStyle w:val="VerbatimChar"/>
          <w:sz w:val="20"/>
          <w:szCs w:val="20"/>
        </w:rPr>
        <w:t xml:space="preserve">DCP1      PLEKHM1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1.552932     5.687746     2.718229     2.627118     3.610882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SMC2        PSMB6     BX440400 A_24_P936373         PPAN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1.446932     3.642281     2.852932     2.426480     2.521328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BC007917    C14orf143    LOC440104   THC2578957       ANKIB1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3.092049     1.725649     4.481528     3.506056     3.521259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F2R variable is greater than 5, so we </w:t>
      </w:r>
      <w:r w:rsidR="00612BF9">
        <w:rPr>
          <w:rStyle w:val="CommentTok"/>
          <w:rFonts w:hint="eastAsia"/>
          <w:sz w:val="20"/>
          <w:szCs w:val="20"/>
          <w:lang w:eastAsia="zh-CN"/>
        </w:rPr>
        <w:t>might</w:t>
      </w:r>
      <w:r w:rsidRPr="00612BF9">
        <w:rPr>
          <w:rStyle w:val="CommentTok"/>
          <w:sz w:val="20"/>
          <w:szCs w:val="20"/>
        </w:rPr>
        <w:t xml:space="preserve"> consider remove it and it is problematic.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CommentTok"/>
          <w:sz w:val="20"/>
          <w:szCs w:val="20"/>
        </w:rPr>
        <w:t xml:space="preserve"># By implementing </w:t>
      </w:r>
      <w:r w:rsidRPr="00612BF9">
        <w:rPr>
          <w:rStyle w:val="CommentTok"/>
          <w:sz w:val="20"/>
          <w:szCs w:val="20"/>
        </w:rPr>
        <w:t xml:space="preserve">best subset method, </w:t>
      </w:r>
      <w:r w:rsidR="00AC05A5">
        <w:rPr>
          <w:rStyle w:val="CommentTok"/>
          <w:sz w:val="20"/>
          <w:szCs w:val="20"/>
        </w:rPr>
        <w:t xml:space="preserve">generally consider AIC BIC and CP, </w:t>
      </w:r>
      <w:bookmarkStart w:id="2" w:name="_GoBack"/>
      <w:bookmarkEnd w:id="2"/>
      <w:r w:rsidRPr="00612BF9">
        <w:rPr>
          <w:rStyle w:val="CommentTok"/>
          <w:sz w:val="20"/>
          <w:szCs w:val="20"/>
        </w:rPr>
        <w:t xml:space="preserve">we get the </w:t>
      </w:r>
      <w:r w:rsidR="00AC05A5">
        <w:rPr>
          <w:rStyle w:val="CommentTok"/>
          <w:sz w:val="20"/>
          <w:szCs w:val="20"/>
          <w:lang w:eastAsia="zh-CN"/>
        </w:rPr>
        <w:t>result that</w:t>
      </w:r>
      <w:r w:rsidRPr="00612BF9">
        <w:rPr>
          <w:rStyle w:val="CommentTok"/>
          <w:sz w:val="20"/>
          <w:szCs w:val="20"/>
        </w:rPr>
        <w:t xml:space="preserve"> keep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PCDH12_1+DLG5+SHISA5+AF161342_1+CARKD_1 +F2R+PHKG1+PLEKHM1+ SMC2_1+PSMB6+A_24_P936373_1+C14orf143_1 +LOC440104+THC2578957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PCDH1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F161342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ARKD</w:t>
      </w:r>
      <w:r w:rsidRPr="00612BF9">
        <w:rPr>
          <w:rStyle w:val="NormalTok"/>
          <w:sz w:val="20"/>
          <w:szCs w:val="20"/>
        </w:rPr>
        <w:t>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ARKD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SMC2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A_24_P93637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og</w:t>
      </w:r>
      <w:r w:rsidRPr="00612BF9">
        <w:rPr>
          <w:rStyle w:val="NormalTok"/>
          <w:sz w:val="20"/>
          <w:szCs w:val="20"/>
        </w:rPr>
        <w:t>(train8</w:t>
      </w:r>
      <w:r w:rsidRPr="00612BF9">
        <w:rPr>
          <w:rStyle w:val="OperatorTok"/>
          <w:sz w:val="20"/>
          <w:szCs w:val="20"/>
        </w:rPr>
        <w:t>$</w:t>
      </w:r>
      <w:r w:rsidRPr="00612BF9">
        <w:rPr>
          <w:rStyle w:val="NormalTok"/>
          <w:sz w:val="20"/>
          <w:szCs w:val="20"/>
        </w:rPr>
        <w:t>C14orf143)</w:t>
      </w:r>
      <w:r w:rsidRPr="00612BF9">
        <w:rPr>
          <w:sz w:val="20"/>
          <w:szCs w:val="20"/>
        </w:rPr>
        <w:br/>
      </w:r>
      <w:r w:rsidRPr="00612BF9">
        <w:rPr>
          <w:rStyle w:val="NormalTok"/>
          <w:sz w:val="20"/>
          <w:szCs w:val="20"/>
        </w:rPr>
        <w:t>fit11 =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KeywordTok"/>
          <w:sz w:val="20"/>
          <w:szCs w:val="20"/>
        </w:rPr>
        <w:t>lm</w:t>
      </w:r>
      <w:r w:rsidRPr="00612BF9">
        <w:rPr>
          <w:rStyle w:val="NormalTok"/>
          <w:sz w:val="20"/>
          <w:szCs w:val="20"/>
        </w:rPr>
        <w:t xml:space="preserve">(health </w:t>
      </w:r>
      <w:r w:rsidRPr="00612BF9">
        <w:rPr>
          <w:rStyle w:val="OperatorTok"/>
          <w:sz w:val="20"/>
          <w:szCs w:val="20"/>
        </w:rPr>
        <w:t>~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PCDH1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DLG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SHISA5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F16134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ARKD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F2R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HKG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LEKHM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StringTok"/>
          <w:sz w:val="20"/>
          <w:szCs w:val="20"/>
        </w:rPr>
        <w:t xml:space="preserve"> </w:t>
      </w:r>
      <w:r w:rsidRPr="00612BF9">
        <w:rPr>
          <w:rStyle w:val="NormalTok"/>
          <w:sz w:val="20"/>
          <w:szCs w:val="20"/>
        </w:rPr>
        <w:t>SMC2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PSMB6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A_24_P93637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C14orf143_</w:t>
      </w:r>
      <w:r w:rsidRPr="00612BF9">
        <w:rPr>
          <w:rStyle w:val="DecValTok"/>
          <w:sz w:val="20"/>
          <w:szCs w:val="20"/>
        </w:rPr>
        <w:t>1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>LOC440104</w:t>
      </w:r>
      <w:r w:rsidRPr="00612BF9">
        <w:rPr>
          <w:rStyle w:val="OperatorTok"/>
          <w:sz w:val="20"/>
          <w:szCs w:val="20"/>
        </w:rPr>
        <w:t>+</w:t>
      </w:r>
      <w:r w:rsidRPr="00612BF9">
        <w:rPr>
          <w:rStyle w:val="NormalTok"/>
          <w:sz w:val="20"/>
          <w:szCs w:val="20"/>
        </w:rPr>
        <w:t xml:space="preserve">THC2578957, </w:t>
      </w:r>
      <w:r w:rsidRPr="00612BF9">
        <w:rPr>
          <w:rStyle w:val="DataTypeTok"/>
          <w:sz w:val="20"/>
          <w:szCs w:val="20"/>
        </w:rPr>
        <w:t>data =</w:t>
      </w:r>
      <w:r w:rsidRPr="00612BF9">
        <w:rPr>
          <w:rStyle w:val="NormalTok"/>
          <w:sz w:val="20"/>
          <w:szCs w:val="20"/>
        </w:rPr>
        <w:t xml:space="preserve"> train8)</w:t>
      </w:r>
      <w:r w:rsidRPr="00612BF9">
        <w:rPr>
          <w:sz w:val="20"/>
          <w:szCs w:val="20"/>
        </w:rPr>
        <w:br/>
      </w:r>
      <w:r w:rsidRPr="00612BF9">
        <w:rPr>
          <w:rStyle w:val="KeywordTok"/>
          <w:sz w:val="20"/>
          <w:szCs w:val="20"/>
        </w:rPr>
        <w:t>summary</w:t>
      </w:r>
      <w:r w:rsidRPr="00612BF9">
        <w:rPr>
          <w:rStyle w:val="NormalTok"/>
          <w:sz w:val="20"/>
          <w:szCs w:val="20"/>
        </w:rPr>
        <w:t>(fit11)</w:t>
      </w:r>
    </w:p>
    <w:p w:rsidR="000F0194" w:rsidRPr="00612BF9" w:rsidRDefault="00FF73F3">
      <w:pPr>
        <w:pStyle w:val="SourceCode"/>
        <w:rPr>
          <w:sz w:val="20"/>
          <w:szCs w:val="20"/>
        </w:rPr>
      </w:pP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all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lm(formula = health ~ PCDH12_1 + DLG5 + SHISA5 + AF161342_1 +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CARKD_1 + F2R + PHKG1 + PLEKHM1 + SMC2_1 + PSMB6 + A_24_P936373_1 +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    C14orf143_1 + LOC440104 + THC2578957, data</w:t>
      </w:r>
      <w:r w:rsidRPr="00612BF9">
        <w:rPr>
          <w:rStyle w:val="VerbatimChar"/>
          <w:sz w:val="20"/>
          <w:szCs w:val="20"/>
        </w:rPr>
        <w:t xml:space="preserve"> = train8)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Residuals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Min      1Q  Median      3Q     Max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-2.5048 -0.6627 -0.0751  0.5239  4.2181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oefficients: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               Estimate Std. Error t value Pr(&gt;|t|)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(Intercept)    -3.75342    0.59735  -6.283 1.32e-09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PCDH12_1       -1.81790    0.23682  -7.676 2.98e-13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DLG5           -1.06695    0.16164  -6.601 2.14e-10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SHISA5          0.61089    0.23662   2.582 0.010357 *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AF161342_1      0.78227    0.29263   2.673 0.007968 **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CARKD_1         0</w:t>
      </w:r>
      <w:r w:rsidRPr="00612BF9">
        <w:rPr>
          <w:rStyle w:val="VerbatimChar"/>
          <w:sz w:val="20"/>
          <w:szCs w:val="20"/>
        </w:rPr>
        <w:t>.61139    0.15958   3.831 0.000159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F2R             1.10450    0.32894   3.358 0.000898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PHKG1           0.51463    0.16881   3.049 0.002526 **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lastRenderedPageBreak/>
        <w:t>## PLEKHM1         4.65861    0.23410  19.900  &lt; 2e-16 ***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SMC2_1          0.17465    0.12103   </w:t>
      </w:r>
      <w:r w:rsidRPr="00612BF9">
        <w:rPr>
          <w:rStyle w:val="VerbatimChar"/>
          <w:sz w:val="20"/>
          <w:szCs w:val="20"/>
        </w:rPr>
        <w:t xml:space="preserve">1.443 0.150167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PSMB6          -0.14156    0.25924  -0.546 0.585482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A_24_P936373_1  0.05389    0.16936   0.318 0.750595  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C14orf143_1     0.23883    0.12048   1.982 0.048460 *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LOC440104      -0.54827    0.18654  -2.939 0.003574 **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</w:t>
      </w:r>
      <w:r w:rsidRPr="00612BF9">
        <w:rPr>
          <w:rStyle w:val="VerbatimChar"/>
          <w:sz w:val="20"/>
          <w:szCs w:val="20"/>
        </w:rPr>
        <w:t xml:space="preserve"># THC2578957      0.50786    0.22461   2.261 0.024548 * 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---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Signif. </w:t>
      </w:r>
      <w:proofErr w:type="gramStart"/>
      <w:r w:rsidRPr="00612BF9">
        <w:rPr>
          <w:rStyle w:val="VerbatimChar"/>
          <w:sz w:val="20"/>
          <w:szCs w:val="20"/>
        </w:rPr>
        <w:t>codes</w:t>
      </w:r>
      <w:proofErr w:type="gramEnd"/>
      <w:r w:rsidRPr="00612BF9">
        <w:rPr>
          <w:rStyle w:val="VerbatimChar"/>
          <w:sz w:val="20"/>
          <w:szCs w:val="20"/>
        </w:rPr>
        <w:t>:  0 '***' 0.001 '**' 0.01 '*' 0.05 '.' 0.1 ' ' 1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Residual standard error: 0.9972 on 271 degrees of freedom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 xml:space="preserve">## Multiple R-squared:  0.7135, Adjusted R-squared:  0.6987 </w:t>
      </w:r>
      <w:r w:rsidRPr="00612BF9">
        <w:rPr>
          <w:sz w:val="20"/>
          <w:szCs w:val="20"/>
        </w:rPr>
        <w:br/>
      </w:r>
      <w:r w:rsidRPr="00612BF9">
        <w:rPr>
          <w:rStyle w:val="VerbatimChar"/>
          <w:sz w:val="20"/>
          <w:szCs w:val="20"/>
        </w:rPr>
        <w:t>## F-statistic:  48.2 on 14 and 271 DF</w:t>
      </w:r>
      <w:proofErr w:type="gramStart"/>
      <w:r w:rsidRPr="00612BF9">
        <w:rPr>
          <w:rStyle w:val="VerbatimChar"/>
          <w:sz w:val="20"/>
          <w:szCs w:val="20"/>
        </w:rPr>
        <w:t>,  p</w:t>
      </w:r>
      <w:proofErr w:type="gramEnd"/>
      <w:r w:rsidRPr="00612BF9">
        <w:rPr>
          <w:rStyle w:val="VerbatimChar"/>
          <w:sz w:val="20"/>
          <w:szCs w:val="20"/>
        </w:rPr>
        <w:t>-value: &lt; 2.2e-16</w:t>
      </w:r>
    </w:p>
    <w:p w:rsidR="000F0194" w:rsidRPr="00612BF9" w:rsidRDefault="00FF73F3">
      <w:pPr>
        <w:pStyle w:val="SourceCode"/>
        <w:rPr>
          <w:sz w:val="20"/>
          <w:szCs w:val="20"/>
        </w:rPr>
      </w:pPr>
      <w:proofErr w:type="gramStart"/>
      <w:r w:rsidRPr="00612BF9">
        <w:rPr>
          <w:rStyle w:val="KeywordTok"/>
          <w:sz w:val="20"/>
          <w:szCs w:val="20"/>
        </w:rPr>
        <w:t>write.csv</w:t>
      </w:r>
      <w:r w:rsidRPr="00612BF9">
        <w:rPr>
          <w:rStyle w:val="NormalTok"/>
          <w:sz w:val="20"/>
          <w:szCs w:val="20"/>
        </w:rPr>
        <w:t>(</w:t>
      </w:r>
      <w:proofErr w:type="gramEnd"/>
      <w:r w:rsidRPr="00612BF9">
        <w:rPr>
          <w:rStyle w:val="KeywordTok"/>
          <w:sz w:val="20"/>
          <w:szCs w:val="20"/>
        </w:rPr>
        <w:t>predict</w:t>
      </w:r>
      <w:r w:rsidRPr="00612BF9">
        <w:rPr>
          <w:rStyle w:val="NormalTok"/>
          <w:sz w:val="20"/>
          <w:szCs w:val="20"/>
        </w:rPr>
        <w:t xml:space="preserve">(fit11), </w:t>
      </w:r>
      <w:r w:rsidRPr="00612BF9">
        <w:rPr>
          <w:rStyle w:val="DataTypeTok"/>
          <w:sz w:val="20"/>
          <w:szCs w:val="20"/>
        </w:rPr>
        <w:t>file =</w:t>
      </w:r>
      <w:r w:rsidRPr="00612BF9">
        <w:rPr>
          <w:rStyle w:val="NormalTok"/>
          <w:sz w:val="20"/>
          <w:szCs w:val="20"/>
        </w:rPr>
        <w:t xml:space="preserve"> </w:t>
      </w:r>
      <w:r w:rsidRPr="00612BF9">
        <w:rPr>
          <w:rStyle w:val="StringTok"/>
          <w:sz w:val="20"/>
          <w:szCs w:val="20"/>
        </w:rPr>
        <w:t>"fitted value"</w:t>
      </w:r>
      <w:r w:rsidRPr="00612BF9">
        <w:rPr>
          <w:rStyle w:val="NormalTok"/>
          <w:sz w:val="20"/>
          <w:szCs w:val="20"/>
        </w:rPr>
        <w:t>)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 xml:space="preserve"># so the final model would be </w:t>
      </w:r>
      <w:r w:rsidRPr="00612BF9">
        <w:rPr>
          <w:sz w:val="20"/>
          <w:szCs w:val="20"/>
        </w:rPr>
        <w:br/>
      </w:r>
      <w:r w:rsidRPr="00612BF9">
        <w:rPr>
          <w:rStyle w:val="CommentTok"/>
          <w:sz w:val="20"/>
          <w:szCs w:val="20"/>
        </w:rPr>
        <w:t># health = -3.75342+ PCDH12_1+DLG5+SHISA5+AF161342_1+CARKD_1 +F2R+PHKG1+PLEKHM1+ SMC2_1+PSMB6+A_24_P936373_1+C14orf143_1 +LOC440104+THC2578957</w:t>
      </w:r>
    </w:p>
    <w:sectPr w:rsidR="000F0194" w:rsidRPr="00612BF9">
      <w:headerReference w:type="default" r:id="rId2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73F3" w:rsidRDefault="00FF73F3">
      <w:pPr>
        <w:spacing w:after="0"/>
      </w:pPr>
      <w:r>
        <w:separator/>
      </w:r>
    </w:p>
  </w:endnote>
  <w:endnote w:type="continuationSeparator" w:id="0">
    <w:p w:rsidR="00FF73F3" w:rsidRDefault="00FF73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73F3" w:rsidRDefault="00FF73F3">
      <w:r>
        <w:separator/>
      </w:r>
    </w:p>
  </w:footnote>
  <w:footnote w:type="continuationSeparator" w:id="0">
    <w:p w:rsidR="00FF73F3" w:rsidRDefault="00FF73F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14E1D" w:rsidRDefault="00114E1D" w:rsidP="00114E1D">
    <w:pPr>
      <w:pStyle w:val="Abstract"/>
      <w:wordWrap w:val="0"/>
      <w:jc w:val="right"/>
      <w:rPr>
        <w:rFonts w:hint="eastAsia"/>
        <w:lang w:eastAsia="zh-CN"/>
      </w:rPr>
    </w:pPr>
    <w:r>
      <w:rPr>
        <w:rFonts w:hint="eastAsia"/>
        <w:lang w:eastAsia="zh-CN"/>
      </w:rPr>
      <w:t>Donghan</w:t>
    </w:r>
    <w:r>
      <w:rPr>
        <w:lang w:eastAsia="zh-CN"/>
      </w:rPr>
      <w:t xml:space="preserve"> L</w:t>
    </w:r>
    <w:r>
      <w:rPr>
        <w:rFonts w:hint="eastAsia"/>
        <w:lang w:eastAsia="zh-CN"/>
      </w:rPr>
      <w:t>iu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0124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646A8"/>
    <w:multiLevelType w:val="multilevel"/>
    <w:tmpl w:val="89A01F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0194"/>
    <w:rsid w:val="00114E1D"/>
    <w:rsid w:val="003F0CDB"/>
    <w:rsid w:val="004E29B3"/>
    <w:rsid w:val="00590D07"/>
    <w:rsid w:val="00612BF9"/>
    <w:rsid w:val="00784D58"/>
    <w:rsid w:val="008D6863"/>
    <w:rsid w:val="00AC05A5"/>
    <w:rsid w:val="00B86B75"/>
    <w:rsid w:val="00BC48D5"/>
    <w:rsid w:val="00C36279"/>
    <w:rsid w:val="00CD2237"/>
    <w:rsid w:val="00E315A3"/>
    <w:rsid w:val="00F96DBE"/>
    <w:rsid w:val="00FF73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A526510-DCB6-4FB2-8246-588EF52D4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114E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114E1D"/>
    <w:rPr>
      <w:sz w:val="18"/>
      <w:szCs w:val="18"/>
    </w:rPr>
  </w:style>
  <w:style w:type="paragraph" w:styleId="ae">
    <w:name w:val="footer"/>
    <w:basedOn w:val="a"/>
    <w:link w:val="Char1"/>
    <w:unhideWhenUsed/>
    <w:rsid w:val="00114E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114E1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8</Pages>
  <Words>3440</Words>
  <Characters>19608</Characters>
  <Application>Microsoft Office Word</Application>
  <DocSecurity>0</DocSecurity>
  <Lines>163</Lines>
  <Paragraphs>46</Paragraphs>
  <ScaleCrop>false</ScaleCrop>
  <Company>Microsoft</Company>
  <LinksUpToDate>false</LinksUpToDate>
  <CharactersWithSpaces>23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20 Final project</dc:title>
  <dc:creator>liu donghan</dc:creator>
  <cp:lastModifiedBy>liu donghan</cp:lastModifiedBy>
  <cp:revision>7</cp:revision>
  <dcterms:created xsi:type="dcterms:W3CDTF">2017-05-03T03:10:00Z</dcterms:created>
  <dcterms:modified xsi:type="dcterms:W3CDTF">2017-05-03T03:21:00Z</dcterms:modified>
</cp:coreProperties>
</file>